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573A0" w14:textId="77777777" w:rsidR="00432F32" w:rsidRPr="00A318A4" w:rsidRDefault="00A318A4" w:rsidP="006561D6">
      <w:pPr>
        <w:spacing w:after="0"/>
        <w:jc w:val="center"/>
        <w:rPr>
          <w:b/>
          <w:u w:val="single"/>
        </w:rPr>
      </w:pPr>
      <w:r w:rsidRPr="00A318A4">
        <w:rPr>
          <w:b/>
          <w:noProof/>
          <w:sz w:val="28"/>
          <w:u w:val="single"/>
          <w:lang w:eastAsia="en-AU"/>
        </w:rPr>
        <w:drawing>
          <wp:anchor distT="0" distB="0" distL="114300" distR="114300" simplePos="0" relativeHeight="251658240" behindDoc="0" locked="0" layoutInCell="1" allowOverlap="1" wp14:anchorId="4D3872DA" wp14:editId="099AE3F3">
            <wp:simplePos x="0" y="0"/>
            <wp:positionH relativeFrom="column">
              <wp:posOffset>5867400</wp:posOffset>
            </wp:positionH>
            <wp:positionV relativeFrom="paragraph">
              <wp:posOffset>-371475</wp:posOffset>
            </wp:positionV>
            <wp:extent cx="943200" cy="932400"/>
            <wp:effectExtent l="0" t="0" r="9525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PAQ_Logo_Tagline_RG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200" cy="93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7649" w:rsidRPr="00A318A4">
        <w:rPr>
          <w:b/>
          <w:sz w:val="28"/>
          <w:u w:val="single"/>
        </w:rPr>
        <w:t>NPAQ Incident Report form</w:t>
      </w:r>
    </w:p>
    <w:p w14:paraId="4E21BF14" w14:textId="77777777" w:rsidR="000D7649" w:rsidRDefault="009E18B8" w:rsidP="009E18B8">
      <w:pPr>
        <w:spacing w:after="0"/>
        <w:jc w:val="center"/>
        <w:rPr>
          <w:b/>
          <w:sz w:val="24"/>
        </w:rPr>
      </w:pPr>
      <w:r w:rsidRPr="009E18B8">
        <w:rPr>
          <w:b/>
          <w:color w:val="FF0000"/>
          <w:sz w:val="24"/>
        </w:rPr>
        <w:t>D</w:t>
      </w:r>
      <w:r w:rsidRPr="009E18B8">
        <w:rPr>
          <w:b/>
          <w:sz w:val="24"/>
        </w:rPr>
        <w:t xml:space="preserve">anger, </w:t>
      </w:r>
      <w:r w:rsidRPr="009E18B8">
        <w:rPr>
          <w:b/>
          <w:color w:val="FF0000"/>
          <w:sz w:val="24"/>
        </w:rPr>
        <w:t>R</w:t>
      </w:r>
      <w:r w:rsidRPr="009E18B8">
        <w:rPr>
          <w:b/>
          <w:sz w:val="24"/>
        </w:rPr>
        <w:t xml:space="preserve">esponse, </w:t>
      </w:r>
      <w:r w:rsidRPr="009E18B8">
        <w:rPr>
          <w:b/>
          <w:color w:val="FF0000"/>
          <w:sz w:val="24"/>
        </w:rPr>
        <w:t>S</w:t>
      </w:r>
      <w:r w:rsidRPr="009E18B8">
        <w:rPr>
          <w:b/>
          <w:sz w:val="24"/>
        </w:rPr>
        <w:t xml:space="preserve">end for Help, </w:t>
      </w:r>
      <w:r w:rsidRPr="009E18B8">
        <w:rPr>
          <w:b/>
          <w:color w:val="FF0000"/>
          <w:sz w:val="24"/>
        </w:rPr>
        <w:t>A</w:t>
      </w:r>
      <w:r w:rsidRPr="009E18B8">
        <w:rPr>
          <w:b/>
          <w:sz w:val="24"/>
        </w:rPr>
        <w:t xml:space="preserve">irway, </w:t>
      </w:r>
      <w:r w:rsidRPr="009E18B8">
        <w:rPr>
          <w:b/>
          <w:color w:val="FF0000"/>
          <w:sz w:val="24"/>
        </w:rPr>
        <w:t>B</w:t>
      </w:r>
      <w:r w:rsidRPr="009E18B8">
        <w:rPr>
          <w:b/>
          <w:sz w:val="24"/>
        </w:rPr>
        <w:t xml:space="preserve">reathing, </w:t>
      </w:r>
      <w:r w:rsidRPr="009E18B8">
        <w:rPr>
          <w:b/>
          <w:color w:val="FF0000"/>
          <w:sz w:val="24"/>
        </w:rPr>
        <w:t>C</w:t>
      </w:r>
      <w:r w:rsidRPr="009E18B8">
        <w:rPr>
          <w:b/>
          <w:sz w:val="24"/>
        </w:rPr>
        <w:t xml:space="preserve">irculation, </w:t>
      </w:r>
      <w:r w:rsidRPr="009E18B8">
        <w:rPr>
          <w:b/>
          <w:color w:val="FF0000"/>
          <w:sz w:val="24"/>
        </w:rPr>
        <w:t>D</w:t>
      </w:r>
      <w:r w:rsidRPr="009E18B8">
        <w:rPr>
          <w:b/>
          <w:sz w:val="24"/>
        </w:rPr>
        <w:t>efibrillation</w:t>
      </w:r>
    </w:p>
    <w:p w14:paraId="7FAC4910" w14:textId="77777777" w:rsidR="009E18B8" w:rsidRPr="006561D6" w:rsidRDefault="009E18B8" w:rsidP="009E18B8">
      <w:pPr>
        <w:jc w:val="center"/>
        <w:rPr>
          <w:b/>
        </w:rPr>
      </w:pPr>
      <w:r>
        <w:rPr>
          <w:b/>
          <w:sz w:val="24"/>
        </w:rPr>
        <w:t xml:space="preserve">In an emergency, call </w:t>
      </w:r>
      <w:r w:rsidRPr="009E18B8">
        <w:rPr>
          <w:b/>
          <w:color w:val="FF0000"/>
          <w:sz w:val="24"/>
        </w:rPr>
        <w:t xml:space="preserve">000 </w:t>
      </w:r>
      <w:r>
        <w:rPr>
          <w:b/>
          <w:sz w:val="24"/>
        </w:rPr>
        <w:t xml:space="preserve">or </w:t>
      </w:r>
      <w:r w:rsidRPr="009E18B8">
        <w:rPr>
          <w:b/>
          <w:color w:val="FF0000"/>
          <w:sz w:val="24"/>
        </w:rPr>
        <w:t>112</w:t>
      </w:r>
      <w:r>
        <w:rPr>
          <w:b/>
          <w:sz w:val="24"/>
        </w:rPr>
        <w:t xml:space="preserve"> (mobi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4"/>
        <w:gridCol w:w="2217"/>
        <w:gridCol w:w="2220"/>
        <w:gridCol w:w="2305"/>
      </w:tblGrid>
      <w:tr w:rsidR="00031D66" w14:paraId="6C559313" w14:textId="77777777" w:rsidTr="00F55B37">
        <w:trPr>
          <w:trHeight w:val="284"/>
        </w:trPr>
        <w:tc>
          <w:tcPr>
            <w:tcW w:w="3714" w:type="dxa"/>
          </w:tcPr>
          <w:p w14:paraId="0F7BF31C" w14:textId="77777777" w:rsidR="00031D66" w:rsidRDefault="00031D66">
            <w:r>
              <w:t>Date</w:t>
            </w:r>
            <w:r w:rsidR="004E4FE6">
              <w:t xml:space="preserve"> of Incident</w:t>
            </w:r>
            <w:r>
              <w:t>:</w:t>
            </w:r>
          </w:p>
        </w:tc>
        <w:tc>
          <w:tcPr>
            <w:tcW w:w="6742" w:type="dxa"/>
            <w:gridSpan w:val="3"/>
          </w:tcPr>
          <w:p w14:paraId="212A3C3C" w14:textId="77777777" w:rsidR="00031D66" w:rsidRDefault="00031D66">
            <w:r>
              <w:t>Time</w:t>
            </w:r>
            <w:r w:rsidR="004E4FE6">
              <w:t xml:space="preserve"> of Incident</w:t>
            </w:r>
            <w:r>
              <w:t>:</w:t>
            </w:r>
          </w:p>
        </w:tc>
      </w:tr>
      <w:tr w:rsidR="004E4FE6" w14:paraId="31B4F518" w14:textId="77777777" w:rsidTr="00F55B37">
        <w:trPr>
          <w:trHeight w:val="284"/>
        </w:trPr>
        <w:tc>
          <w:tcPr>
            <w:tcW w:w="10456" w:type="dxa"/>
            <w:gridSpan w:val="4"/>
          </w:tcPr>
          <w:p w14:paraId="29F83278" w14:textId="77777777" w:rsidR="004E4FE6" w:rsidRDefault="004E4FE6">
            <w:r>
              <w:t>Activity Title:</w:t>
            </w:r>
          </w:p>
        </w:tc>
      </w:tr>
      <w:tr w:rsidR="004E4FE6" w14:paraId="4A61F91D" w14:textId="77777777" w:rsidTr="00F55B37">
        <w:trPr>
          <w:trHeight w:val="284"/>
        </w:trPr>
        <w:tc>
          <w:tcPr>
            <w:tcW w:w="10456" w:type="dxa"/>
            <w:gridSpan w:val="4"/>
          </w:tcPr>
          <w:p w14:paraId="062B68D9" w14:textId="77777777" w:rsidR="004E4FE6" w:rsidRDefault="004E4FE6">
            <w:r>
              <w:t>Activity Leader:</w:t>
            </w:r>
          </w:p>
        </w:tc>
      </w:tr>
      <w:tr w:rsidR="004E4FE6" w14:paraId="028A6867" w14:textId="77777777" w:rsidTr="00F55B37">
        <w:trPr>
          <w:trHeight w:val="284"/>
        </w:trPr>
        <w:tc>
          <w:tcPr>
            <w:tcW w:w="10456" w:type="dxa"/>
            <w:gridSpan w:val="4"/>
          </w:tcPr>
          <w:p w14:paraId="2B9EB4CA" w14:textId="77777777" w:rsidR="004E4FE6" w:rsidRDefault="004E4FE6" w:rsidP="004E4FE6">
            <w:r>
              <w:t>Activity Location:</w:t>
            </w:r>
            <w:r w:rsidRPr="006561D6">
              <w:rPr>
                <w:sz w:val="20"/>
              </w:rPr>
              <w:t xml:space="preserve"> (exact location – map, map datum &amp; map coordinates)</w:t>
            </w:r>
          </w:p>
        </w:tc>
      </w:tr>
      <w:tr w:rsidR="004E4FE6" w14:paraId="658594C5" w14:textId="77777777" w:rsidTr="00F55B37">
        <w:trPr>
          <w:trHeight w:val="284"/>
        </w:trPr>
        <w:tc>
          <w:tcPr>
            <w:tcW w:w="10456" w:type="dxa"/>
            <w:gridSpan w:val="4"/>
          </w:tcPr>
          <w:p w14:paraId="12D3E1AE" w14:textId="77777777" w:rsidR="004E4FE6" w:rsidRDefault="004E4FE6" w:rsidP="004E4FE6"/>
        </w:tc>
      </w:tr>
      <w:tr w:rsidR="004E4FE6" w14:paraId="0641FBE5" w14:textId="77777777" w:rsidTr="00F55B37">
        <w:trPr>
          <w:trHeight w:val="284"/>
        </w:trPr>
        <w:tc>
          <w:tcPr>
            <w:tcW w:w="3714" w:type="dxa"/>
          </w:tcPr>
          <w:p w14:paraId="50A94220" w14:textId="77777777" w:rsidR="004E4FE6" w:rsidRDefault="004E4FE6" w:rsidP="004E4FE6">
            <w:r>
              <w:t>Number in party (TOTAL):</w:t>
            </w:r>
          </w:p>
        </w:tc>
        <w:tc>
          <w:tcPr>
            <w:tcW w:w="2217" w:type="dxa"/>
          </w:tcPr>
          <w:p w14:paraId="085AA96F" w14:textId="77777777" w:rsidR="004E4FE6" w:rsidRDefault="004E4FE6" w:rsidP="004E4FE6">
            <w:r>
              <w:t>Experienced:</w:t>
            </w:r>
          </w:p>
        </w:tc>
        <w:tc>
          <w:tcPr>
            <w:tcW w:w="2220" w:type="dxa"/>
          </w:tcPr>
          <w:p w14:paraId="1922B8B4" w14:textId="77777777" w:rsidR="004E4FE6" w:rsidRDefault="004E4FE6" w:rsidP="004E4FE6">
            <w:r>
              <w:t>Intermediate:</w:t>
            </w:r>
          </w:p>
        </w:tc>
        <w:tc>
          <w:tcPr>
            <w:tcW w:w="2305" w:type="dxa"/>
          </w:tcPr>
          <w:p w14:paraId="64149FC4" w14:textId="77777777" w:rsidR="004E4FE6" w:rsidRDefault="004E4FE6" w:rsidP="004E4FE6">
            <w:r>
              <w:t>Inexperienced:</w:t>
            </w:r>
          </w:p>
        </w:tc>
      </w:tr>
      <w:tr w:rsidR="007C1AE1" w14:paraId="5D5FBCBA" w14:textId="77777777" w:rsidTr="00F55B37">
        <w:trPr>
          <w:trHeight w:val="284"/>
        </w:trPr>
        <w:tc>
          <w:tcPr>
            <w:tcW w:w="10456" w:type="dxa"/>
            <w:gridSpan w:val="4"/>
          </w:tcPr>
          <w:p w14:paraId="2C6943EE" w14:textId="77777777" w:rsidR="007C1AE1" w:rsidRDefault="007C1AE1" w:rsidP="007C1AE1">
            <w:r>
              <w:t>Trip Emergency Contact person:</w:t>
            </w:r>
          </w:p>
        </w:tc>
      </w:tr>
      <w:tr w:rsidR="007C1AE1" w14:paraId="4A39D1F1" w14:textId="77777777" w:rsidTr="00F55B37">
        <w:trPr>
          <w:trHeight w:val="284"/>
        </w:trPr>
        <w:tc>
          <w:tcPr>
            <w:tcW w:w="10456" w:type="dxa"/>
            <w:gridSpan w:val="4"/>
          </w:tcPr>
          <w:p w14:paraId="3CD81F69" w14:textId="77777777" w:rsidR="007C1AE1" w:rsidRDefault="007C1AE1" w:rsidP="007C1AE1">
            <w:r>
              <w:t>Trip Emergency Contact person phone number:</w:t>
            </w:r>
          </w:p>
        </w:tc>
      </w:tr>
      <w:tr w:rsidR="007C1AE1" w14:paraId="249B1503" w14:textId="77777777" w:rsidTr="00F55B37">
        <w:trPr>
          <w:trHeight w:val="284"/>
        </w:trPr>
        <w:tc>
          <w:tcPr>
            <w:tcW w:w="10456" w:type="dxa"/>
            <w:gridSpan w:val="4"/>
          </w:tcPr>
          <w:p w14:paraId="2737D961" w14:textId="77777777" w:rsidR="007C1AE1" w:rsidRDefault="007C1AE1" w:rsidP="007C1AE1">
            <w:r>
              <w:t>Person completing Incident Report:</w:t>
            </w:r>
          </w:p>
        </w:tc>
      </w:tr>
    </w:tbl>
    <w:p w14:paraId="6C81E576" w14:textId="77777777" w:rsidR="00A00F70" w:rsidRDefault="00A00F70" w:rsidP="000D77A8">
      <w:pPr>
        <w:spacing w:after="0"/>
      </w:pPr>
    </w:p>
    <w:p w14:paraId="4E4CC3BF" w14:textId="77777777" w:rsidR="00A00F70" w:rsidRPr="00FE304D" w:rsidRDefault="00A00F70" w:rsidP="00A00F70">
      <w:pPr>
        <w:spacing w:after="0"/>
        <w:rPr>
          <w:b/>
          <w:sz w:val="28"/>
        </w:rPr>
      </w:pPr>
      <w:r w:rsidRPr="00FE304D">
        <w:rPr>
          <w:b/>
          <w:sz w:val="28"/>
        </w:rPr>
        <w:t>Person Requiring Assist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863"/>
        <w:gridCol w:w="1751"/>
        <w:gridCol w:w="2614"/>
      </w:tblGrid>
      <w:tr w:rsidR="00A00F70" w14:paraId="704CCA1D" w14:textId="77777777" w:rsidTr="00F55B37">
        <w:trPr>
          <w:trHeight w:val="284"/>
        </w:trPr>
        <w:tc>
          <w:tcPr>
            <w:tcW w:w="6091" w:type="dxa"/>
            <w:gridSpan w:val="2"/>
          </w:tcPr>
          <w:p w14:paraId="71FE552B" w14:textId="77777777" w:rsidR="00A00F70" w:rsidRDefault="00A00F70" w:rsidP="00C018EB">
            <w:r>
              <w:t>Name:</w:t>
            </w:r>
          </w:p>
        </w:tc>
        <w:tc>
          <w:tcPr>
            <w:tcW w:w="1751" w:type="dxa"/>
          </w:tcPr>
          <w:p w14:paraId="45164A35" w14:textId="77777777" w:rsidR="00A00F70" w:rsidRDefault="00A00F70" w:rsidP="00C018EB">
            <w:r>
              <w:t>Male:</w:t>
            </w:r>
          </w:p>
        </w:tc>
        <w:tc>
          <w:tcPr>
            <w:tcW w:w="2614" w:type="dxa"/>
          </w:tcPr>
          <w:p w14:paraId="0329A933" w14:textId="77777777" w:rsidR="00A00F70" w:rsidRDefault="00A00F70" w:rsidP="00C018EB">
            <w:r>
              <w:t>Female:</w:t>
            </w:r>
          </w:p>
        </w:tc>
      </w:tr>
      <w:tr w:rsidR="00A00F70" w14:paraId="14802988" w14:textId="77777777" w:rsidTr="00F55B37">
        <w:trPr>
          <w:trHeight w:val="284"/>
        </w:trPr>
        <w:tc>
          <w:tcPr>
            <w:tcW w:w="10456" w:type="dxa"/>
            <w:gridSpan w:val="4"/>
          </w:tcPr>
          <w:p w14:paraId="4CF2AA68" w14:textId="77777777" w:rsidR="00A00F70" w:rsidRDefault="00A00F70" w:rsidP="00C018EB">
            <w:r>
              <w:t>Address:</w:t>
            </w:r>
          </w:p>
        </w:tc>
      </w:tr>
      <w:tr w:rsidR="00FC336C" w14:paraId="594D95CE" w14:textId="77777777" w:rsidTr="00FB28BF">
        <w:trPr>
          <w:trHeight w:val="284"/>
        </w:trPr>
        <w:tc>
          <w:tcPr>
            <w:tcW w:w="5228" w:type="dxa"/>
          </w:tcPr>
          <w:p w14:paraId="13C60067" w14:textId="77777777" w:rsidR="00FC336C" w:rsidRDefault="00FC336C" w:rsidP="00C018EB">
            <w:r>
              <w:t>Emergency contact (1):</w:t>
            </w:r>
          </w:p>
        </w:tc>
        <w:tc>
          <w:tcPr>
            <w:tcW w:w="5228" w:type="dxa"/>
            <w:gridSpan w:val="3"/>
          </w:tcPr>
          <w:p w14:paraId="2E0A3986" w14:textId="77777777" w:rsidR="00FC336C" w:rsidRDefault="00FC336C" w:rsidP="00C018EB">
            <w:r>
              <w:t>Emergency contact (2):</w:t>
            </w:r>
          </w:p>
        </w:tc>
      </w:tr>
      <w:tr w:rsidR="00FC336C" w14:paraId="63830017" w14:textId="77777777" w:rsidTr="00FB28BF">
        <w:trPr>
          <w:trHeight w:val="284"/>
        </w:trPr>
        <w:tc>
          <w:tcPr>
            <w:tcW w:w="5228" w:type="dxa"/>
          </w:tcPr>
          <w:p w14:paraId="1078EEA8" w14:textId="77777777" w:rsidR="00FC336C" w:rsidRDefault="00FC336C" w:rsidP="00C018EB">
            <w:r>
              <w:t>Emergency contact (1) Phone:</w:t>
            </w:r>
          </w:p>
        </w:tc>
        <w:tc>
          <w:tcPr>
            <w:tcW w:w="5228" w:type="dxa"/>
            <w:gridSpan w:val="3"/>
          </w:tcPr>
          <w:p w14:paraId="0A686F50" w14:textId="77777777" w:rsidR="00FC336C" w:rsidRDefault="00FC336C" w:rsidP="00C018EB">
            <w:r>
              <w:t>Emergency contact (2) Phone:</w:t>
            </w:r>
          </w:p>
        </w:tc>
      </w:tr>
    </w:tbl>
    <w:p w14:paraId="33A75CC1" w14:textId="77777777" w:rsidR="00A00F70" w:rsidRDefault="00A00F70" w:rsidP="000D77A8">
      <w:pPr>
        <w:spacing w:after="0"/>
      </w:pPr>
    </w:p>
    <w:p w14:paraId="369E2F41" w14:textId="77777777" w:rsidR="00AD390B" w:rsidRPr="009E18B8" w:rsidRDefault="00FE304D" w:rsidP="000D77A8">
      <w:pPr>
        <w:spacing w:after="0"/>
      </w:pPr>
      <w:r w:rsidRPr="00FE304D">
        <w:rPr>
          <w:b/>
          <w:sz w:val="28"/>
        </w:rPr>
        <w:t xml:space="preserve">Details </w:t>
      </w:r>
      <w:r w:rsidR="00A00F70" w:rsidRPr="00FE304D">
        <w:rPr>
          <w:b/>
          <w:sz w:val="28"/>
        </w:rPr>
        <w:t>of Incident</w:t>
      </w:r>
      <w:r w:rsidR="00F55B37">
        <w:rPr>
          <w:sz w:val="28"/>
        </w:rPr>
        <w:t xml:space="preserve">: </w:t>
      </w:r>
      <w:r w:rsidR="00A00F70" w:rsidRPr="00A318A4">
        <w:rPr>
          <w:sz w:val="20"/>
        </w:rPr>
        <w:t>(circle relevant condition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2"/>
        <w:gridCol w:w="777"/>
        <w:gridCol w:w="814"/>
        <w:gridCol w:w="1168"/>
        <w:gridCol w:w="845"/>
        <w:gridCol w:w="1040"/>
        <w:gridCol w:w="1418"/>
        <w:gridCol w:w="1462"/>
        <w:gridCol w:w="1392"/>
        <w:gridCol w:w="738"/>
      </w:tblGrid>
      <w:tr w:rsidR="009E18B8" w14:paraId="47428C6C" w14:textId="77777777" w:rsidTr="00F55B37">
        <w:trPr>
          <w:trHeight w:val="284"/>
        </w:trPr>
        <w:tc>
          <w:tcPr>
            <w:tcW w:w="802" w:type="dxa"/>
          </w:tcPr>
          <w:p w14:paraId="6D87B3F7" w14:textId="77777777" w:rsidR="009E18B8" w:rsidRPr="007C1AE1" w:rsidRDefault="009E18B8" w:rsidP="002C51AE">
            <w:pPr>
              <w:jc w:val="center"/>
            </w:pPr>
            <w:r w:rsidRPr="007C1AE1">
              <w:t>Delay</w:t>
            </w:r>
          </w:p>
        </w:tc>
        <w:tc>
          <w:tcPr>
            <w:tcW w:w="777" w:type="dxa"/>
          </w:tcPr>
          <w:p w14:paraId="0A100564" w14:textId="77777777" w:rsidR="009E18B8" w:rsidRPr="007C1AE1" w:rsidRDefault="009E18B8" w:rsidP="002C51AE">
            <w:pPr>
              <w:jc w:val="center"/>
            </w:pPr>
            <w:r w:rsidRPr="007C1AE1">
              <w:t>Lost party</w:t>
            </w:r>
          </w:p>
        </w:tc>
        <w:tc>
          <w:tcPr>
            <w:tcW w:w="814" w:type="dxa"/>
          </w:tcPr>
          <w:p w14:paraId="23AB8E25" w14:textId="77777777" w:rsidR="009E18B8" w:rsidRPr="007C1AE1" w:rsidRDefault="009E18B8" w:rsidP="002C51AE">
            <w:pPr>
              <w:jc w:val="center"/>
            </w:pPr>
            <w:r w:rsidRPr="007C1AE1">
              <w:t>Injury</w:t>
            </w:r>
          </w:p>
        </w:tc>
        <w:tc>
          <w:tcPr>
            <w:tcW w:w="1168" w:type="dxa"/>
          </w:tcPr>
          <w:p w14:paraId="0778D97E" w14:textId="77777777" w:rsidR="009E18B8" w:rsidRPr="007C1AE1" w:rsidRDefault="009E18B8" w:rsidP="002C51AE">
            <w:pPr>
              <w:jc w:val="center"/>
            </w:pPr>
            <w:r w:rsidRPr="007C1AE1">
              <w:t>Snake/</w:t>
            </w:r>
          </w:p>
          <w:p w14:paraId="423C6527" w14:textId="77777777" w:rsidR="009E18B8" w:rsidRPr="007C1AE1" w:rsidRDefault="009E18B8" w:rsidP="002C51AE">
            <w:pPr>
              <w:jc w:val="center"/>
            </w:pPr>
            <w:r w:rsidRPr="007C1AE1">
              <w:t>Insect bite</w:t>
            </w:r>
          </w:p>
        </w:tc>
        <w:tc>
          <w:tcPr>
            <w:tcW w:w="845" w:type="dxa"/>
          </w:tcPr>
          <w:p w14:paraId="220173B8" w14:textId="77777777" w:rsidR="009E18B8" w:rsidRPr="007C1AE1" w:rsidRDefault="009E18B8" w:rsidP="002C51AE">
            <w:pPr>
              <w:jc w:val="center"/>
            </w:pPr>
            <w:r w:rsidRPr="007C1AE1">
              <w:t xml:space="preserve">Illness </w:t>
            </w:r>
          </w:p>
        </w:tc>
        <w:tc>
          <w:tcPr>
            <w:tcW w:w="1040" w:type="dxa"/>
          </w:tcPr>
          <w:p w14:paraId="2CC1188F" w14:textId="77777777" w:rsidR="009E18B8" w:rsidRPr="007C1AE1" w:rsidRDefault="009E18B8" w:rsidP="002C51AE">
            <w:pPr>
              <w:jc w:val="center"/>
            </w:pPr>
            <w:r w:rsidRPr="007C1AE1">
              <w:t>Fall</w:t>
            </w:r>
          </w:p>
        </w:tc>
        <w:tc>
          <w:tcPr>
            <w:tcW w:w="1418" w:type="dxa"/>
          </w:tcPr>
          <w:p w14:paraId="06D80111" w14:textId="77777777" w:rsidR="009E18B8" w:rsidRPr="007C1AE1" w:rsidRDefault="009E18B8" w:rsidP="002C51AE">
            <w:pPr>
              <w:jc w:val="center"/>
            </w:pPr>
            <w:r w:rsidRPr="007C1AE1">
              <w:t>Unconscious</w:t>
            </w:r>
          </w:p>
        </w:tc>
        <w:tc>
          <w:tcPr>
            <w:tcW w:w="1462" w:type="dxa"/>
          </w:tcPr>
          <w:p w14:paraId="27AD97DC" w14:textId="77777777" w:rsidR="009E18B8" w:rsidRPr="007C1AE1" w:rsidRDefault="009E18B8" w:rsidP="002C51AE">
            <w:pPr>
              <w:jc w:val="center"/>
            </w:pPr>
            <w:r w:rsidRPr="007C1AE1">
              <w:t xml:space="preserve">Hyperthermia </w:t>
            </w:r>
            <w:r w:rsidRPr="00F55B37">
              <w:rPr>
                <w:sz w:val="16"/>
              </w:rPr>
              <w:t>(high body temp)</w:t>
            </w:r>
          </w:p>
        </w:tc>
        <w:tc>
          <w:tcPr>
            <w:tcW w:w="1392" w:type="dxa"/>
          </w:tcPr>
          <w:p w14:paraId="49A78C9E" w14:textId="77777777" w:rsidR="009E18B8" w:rsidRPr="007C1AE1" w:rsidRDefault="009E18B8" w:rsidP="002C51AE">
            <w:pPr>
              <w:jc w:val="center"/>
            </w:pPr>
            <w:r w:rsidRPr="007C1AE1">
              <w:t>Hypothermia</w:t>
            </w:r>
          </w:p>
          <w:p w14:paraId="3BCA5DFE" w14:textId="77777777" w:rsidR="009E18B8" w:rsidRPr="007C1AE1" w:rsidRDefault="009E18B8" w:rsidP="002C51AE">
            <w:pPr>
              <w:jc w:val="center"/>
            </w:pPr>
            <w:r w:rsidRPr="00F55B37">
              <w:rPr>
                <w:sz w:val="16"/>
              </w:rPr>
              <w:t>(low body temp)</w:t>
            </w:r>
          </w:p>
        </w:tc>
        <w:tc>
          <w:tcPr>
            <w:tcW w:w="738" w:type="dxa"/>
          </w:tcPr>
          <w:p w14:paraId="5D84B5E2" w14:textId="77777777" w:rsidR="009E18B8" w:rsidRPr="007C1AE1" w:rsidRDefault="009E18B8" w:rsidP="002C51AE">
            <w:pPr>
              <w:jc w:val="center"/>
            </w:pPr>
            <w:r w:rsidRPr="007C1AE1">
              <w:t>Other</w:t>
            </w:r>
          </w:p>
        </w:tc>
      </w:tr>
      <w:tr w:rsidR="00AD390B" w14:paraId="4CA1FAAB" w14:textId="77777777" w:rsidTr="00F55B37">
        <w:trPr>
          <w:trHeight w:val="284"/>
        </w:trPr>
        <w:tc>
          <w:tcPr>
            <w:tcW w:w="10456" w:type="dxa"/>
            <w:gridSpan w:val="10"/>
          </w:tcPr>
          <w:p w14:paraId="5F11E599" w14:textId="77777777" w:rsidR="00AD390B" w:rsidRPr="00A36310" w:rsidRDefault="00AD390B">
            <w:pPr>
              <w:rPr>
                <w:b/>
              </w:rPr>
            </w:pPr>
            <w:r w:rsidRPr="00A36310">
              <w:rPr>
                <w:b/>
              </w:rPr>
              <w:t>Primary Injury/Situation:</w:t>
            </w:r>
          </w:p>
        </w:tc>
      </w:tr>
      <w:tr w:rsidR="00AD390B" w14:paraId="763CBE63" w14:textId="77777777" w:rsidTr="00F55B37">
        <w:trPr>
          <w:trHeight w:val="284"/>
        </w:trPr>
        <w:tc>
          <w:tcPr>
            <w:tcW w:w="10456" w:type="dxa"/>
            <w:gridSpan w:val="10"/>
          </w:tcPr>
          <w:p w14:paraId="7D1A5506" w14:textId="77777777" w:rsidR="00AD390B" w:rsidRDefault="00AD390B"/>
        </w:tc>
      </w:tr>
      <w:tr w:rsidR="006561D6" w14:paraId="05DFAFE4" w14:textId="77777777" w:rsidTr="00F55B37">
        <w:trPr>
          <w:trHeight w:val="284"/>
        </w:trPr>
        <w:tc>
          <w:tcPr>
            <w:tcW w:w="10456" w:type="dxa"/>
            <w:gridSpan w:val="10"/>
          </w:tcPr>
          <w:p w14:paraId="1360DBDF" w14:textId="77777777" w:rsidR="006561D6" w:rsidRDefault="006561D6"/>
        </w:tc>
      </w:tr>
      <w:tr w:rsidR="00AD390B" w14:paraId="3F994985" w14:textId="77777777" w:rsidTr="00F55B37">
        <w:trPr>
          <w:trHeight w:val="284"/>
        </w:trPr>
        <w:tc>
          <w:tcPr>
            <w:tcW w:w="10456" w:type="dxa"/>
            <w:gridSpan w:val="10"/>
          </w:tcPr>
          <w:p w14:paraId="716B61F1" w14:textId="77777777" w:rsidR="00AD390B" w:rsidRPr="006561D6" w:rsidRDefault="00AD390B">
            <w:pPr>
              <w:rPr>
                <w:b/>
              </w:rPr>
            </w:pPr>
            <w:r w:rsidRPr="006561D6">
              <w:rPr>
                <w:b/>
              </w:rPr>
              <w:t>Secondary Injury(</w:t>
            </w:r>
            <w:proofErr w:type="spellStart"/>
            <w:r w:rsidRPr="006561D6">
              <w:rPr>
                <w:b/>
              </w:rPr>
              <w:t>ies</w:t>
            </w:r>
            <w:proofErr w:type="spellEnd"/>
            <w:r w:rsidRPr="006561D6">
              <w:rPr>
                <w:b/>
              </w:rPr>
              <w:t>):</w:t>
            </w:r>
          </w:p>
        </w:tc>
      </w:tr>
      <w:tr w:rsidR="000D77A8" w14:paraId="64FC086D" w14:textId="77777777" w:rsidTr="00F55B37">
        <w:trPr>
          <w:trHeight w:val="284"/>
        </w:trPr>
        <w:tc>
          <w:tcPr>
            <w:tcW w:w="10456" w:type="dxa"/>
            <w:gridSpan w:val="10"/>
          </w:tcPr>
          <w:p w14:paraId="76A64D9A" w14:textId="77777777" w:rsidR="000D77A8" w:rsidRDefault="000D77A8"/>
        </w:tc>
      </w:tr>
      <w:tr w:rsidR="00FF028A" w14:paraId="1F75DE9A" w14:textId="77777777" w:rsidTr="00F55B37">
        <w:trPr>
          <w:trHeight w:val="284"/>
        </w:trPr>
        <w:tc>
          <w:tcPr>
            <w:tcW w:w="10456" w:type="dxa"/>
            <w:gridSpan w:val="10"/>
          </w:tcPr>
          <w:p w14:paraId="33DC24A0" w14:textId="77777777" w:rsidR="00FF028A" w:rsidRPr="00FF028A" w:rsidRDefault="00FF028A">
            <w:pPr>
              <w:rPr>
                <w:b/>
              </w:rPr>
            </w:pPr>
            <w:r w:rsidRPr="00FF028A">
              <w:rPr>
                <w:b/>
              </w:rPr>
              <w:t>Witness/es details:</w:t>
            </w:r>
          </w:p>
        </w:tc>
      </w:tr>
    </w:tbl>
    <w:p w14:paraId="07E97092" w14:textId="77777777" w:rsidR="009E18B8" w:rsidRDefault="009E18B8" w:rsidP="009E18B8">
      <w:pPr>
        <w:spacing w:after="0"/>
      </w:pPr>
    </w:p>
    <w:p w14:paraId="2190547A" w14:textId="77777777" w:rsidR="009E18B8" w:rsidRDefault="009E18B8" w:rsidP="009E18B8">
      <w:pPr>
        <w:spacing w:after="0"/>
      </w:pPr>
      <w:r w:rsidRPr="008A617F">
        <w:rPr>
          <w:b/>
          <w:sz w:val="28"/>
        </w:rPr>
        <w:t xml:space="preserve">Overall Condition </w:t>
      </w:r>
      <w:r w:rsidR="008A617F" w:rsidRPr="008A617F">
        <w:rPr>
          <w:b/>
          <w:sz w:val="28"/>
        </w:rPr>
        <w:t>of person</w:t>
      </w:r>
      <w:r w:rsidR="00F55B37">
        <w:rPr>
          <w:b/>
          <w:sz w:val="28"/>
        </w:rPr>
        <w:t>:</w:t>
      </w:r>
      <w:r w:rsidR="008A617F" w:rsidRPr="008A617F">
        <w:rPr>
          <w:sz w:val="28"/>
        </w:rPr>
        <w:t xml:space="preserve"> </w:t>
      </w:r>
      <w:r w:rsidRPr="00A318A4">
        <w:rPr>
          <w:sz w:val="20"/>
        </w:rPr>
        <w:t>(circle relevant condition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0D77A8" w14:paraId="79F568DA" w14:textId="77777777" w:rsidTr="00F55B37">
        <w:trPr>
          <w:trHeight w:val="284"/>
        </w:trPr>
        <w:tc>
          <w:tcPr>
            <w:tcW w:w="2091" w:type="dxa"/>
          </w:tcPr>
          <w:p w14:paraId="39059214" w14:textId="77777777" w:rsidR="000D77A8" w:rsidRDefault="000D77A8" w:rsidP="000D77A8">
            <w:pPr>
              <w:jc w:val="center"/>
            </w:pPr>
            <w:r>
              <w:t>Good</w:t>
            </w:r>
          </w:p>
          <w:p w14:paraId="25C1E73A" w14:textId="77777777" w:rsidR="00A36310" w:rsidRDefault="00A36310" w:rsidP="000D77A8">
            <w:pPr>
              <w:jc w:val="center"/>
            </w:pPr>
          </w:p>
        </w:tc>
        <w:tc>
          <w:tcPr>
            <w:tcW w:w="2091" w:type="dxa"/>
          </w:tcPr>
          <w:p w14:paraId="1AD06D5F" w14:textId="77777777" w:rsidR="000D77A8" w:rsidRDefault="000D77A8" w:rsidP="000D77A8">
            <w:pPr>
              <w:jc w:val="center"/>
            </w:pPr>
            <w:r>
              <w:t>Fair</w:t>
            </w:r>
          </w:p>
        </w:tc>
        <w:tc>
          <w:tcPr>
            <w:tcW w:w="2091" w:type="dxa"/>
          </w:tcPr>
          <w:p w14:paraId="49008C0F" w14:textId="77777777" w:rsidR="000D77A8" w:rsidRDefault="000D77A8" w:rsidP="000D77A8">
            <w:pPr>
              <w:jc w:val="center"/>
            </w:pPr>
            <w:r>
              <w:t>Poor</w:t>
            </w:r>
          </w:p>
        </w:tc>
        <w:tc>
          <w:tcPr>
            <w:tcW w:w="2091" w:type="dxa"/>
          </w:tcPr>
          <w:p w14:paraId="3509FE48" w14:textId="77777777" w:rsidR="000D77A8" w:rsidRDefault="000D77A8" w:rsidP="000D77A8">
            <w:pPr>
              <w:jc w:val="center"/>
            </w:pPr>
            <w:r>
              <w:t>Serious</w:t>
            </w:r>
          </w:p>
        </w:tc>
        <w:tc>
          <w:tcPr>
            <w:tcW w:w="2092" w:type="dxa"/>
          </w:tcPr>
          <w:p w14:paraId="5B6CDA09" w14:textId="77777777" w:rsidR="000D77A8" w:rsidRDefault="000D77A8" w:rsidP="000D77A8">
            <w:pPr>
              <w:jc w:val="center"/>
            </w:pPr>
            <w:r>
              <w:t>Critical</w:t>
            </w:r>
          </w:p>
        </w:tc>
      </w:tr>
      <w:tr w:rsidR="000D77A8" w14:paraId="48CB4A64" w14:textId="77777777" w:rsidTr="00F55B37">
        <w:trPr>
          <w:trHeight w:val="284"/>
        </w:trPr>
        <w:tc>
          <w:tcPr>
            <w:tcW w:w="10456" w:type="dxa"/>
            <w:gridSpan w:val="5"/>
          </w:tcPr>
          <w:p w14:paraId="56C46E60" w14:textId="77777777" w:rsidR="000D77A8" w:rsidRDefault="000D77A8" w:rsidP="000D77A8">
            <w:r>
              <w:t>Any additional information:</w:t>
            </w:r>
          </w:p>
        </w:tc>
      </w:tr>
      <w:tr w:rsidR="000D77A8" w14:paraId="0A442F03" w14:textId="77777777" w:rsidTr="00F55B37">
        <w:trPr>
          <w:trHeight w:val="284"/>
        </w:trPr>
        <w:tc>
          <w:tcPr>
            <w:tcW w:w="10456" w:type="dxa"/>
            <w:gridSpan w:val="5"/>
          </w:tcPr>
          <w:p w14:paraId="39F1BF49" w14:textId="77777777" w:rsidR="000D77A8" w:rsidRDefault="000D77A8" w:rsidP="000D77A8">
            <w:pPr>
              <w:jc w:val="center"/>
            </w:pPr>
          </w:p>
        </w:tc>
      </w:tr>
    </w:tbl>
    <w:p w14:paraId="74CC313F" w14:textId="77777777" w:rsidR="003A6AF2" w:rsidRDefault="003A6AF2" w:rsidP="003403B4">
      <w:pPr>
        <w:spacing w:after="0"/>
        <w:rPr>
          <w:b/>
        </w:rPr>
      </w:pPr>
    </w:p>
    <w:p w14:paraId="588A2FB4" w14:textId="77777777" w:rsidR="006561D6" w:rsidRPr="008A617F" w:rsidRDefault="006561D6" w:rsidP="006561D6">
      <w:pPr>
        <w:spacing w:after="0"/>
        <w:rPr>
          <w:b/>
          <w:sz w:val="28"/>
        </w:rPr>
      </w:pPr>
      <w:r w:rsidRPr="008A617F">
        <w:rPr>
          <w:b/>
          <w:sz w:val="28"/>
        </w:rPr>
        <w:t>Action Take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134"/>
        <w:gridCol w:w="1701"/>
        <w:gridCol w:w="1418"/>
        <w:gridCol w:w="1984"/>
        <w:gridCol w:w="2948"/>
      </w:tblGrid>
      <w:tr w:rsidR="006561D6" w14:paraId="338FBD6A" w14:textId="77777777" w:rsidTr="00FC336C">
        <w:trPr>
          <w:trHeight w:val="284"/>
        </w:trPr>
        <w:tc>
          <w:tcPr>
            <w:tcW w:w="1271" w:type="dxa"/>
          </w:tcPr>
          <w:p w14:paraId="4854E2EF" w14:textId="77777777" w:rsidR="006561D6" w:rsidRDefault="00FC336C" w:rsidP="00FC336C">
            <w:pPr>
              <w:jc w:val="center"/>
            </w:pPr>
            <w:r>
              <w:t>First Aid</w:t>
            </w:r>
          </w:p>
        </w:tc>
        <w:tc>
          <w:tcPr>
            <w:tcW w:w="1134" w:type="dxa"/>
          </w:tcPr>
          <w:p w14:paraId="7B92BCCB" w14:textId="77777777" w:rsidR="006561D6" w:rsidRDefault="00FC336C" w:rsidP="00FC336C">
            <w:pPr>
              <w:jc w:val="center"/>
            </w:pPr>
            <w:r>
              <w:t>CPR</w:t>
            </w:r>
          </w:p>
        </w:tc>
        <w:tc>
          <w:tcPr>
            <w:tcW w:w="1701" w:type="dxa"/>
          </w:tcPr>
          <w:p w14:paraId="4761AD02" w14:textId="77777777" w:rsidR="006561D6" w:rsidRDefault="00FC336C" w:rsidP="00FC336C">
            <w:pPr>
              <w:jc w:val="center"/>
            </w:pPr>
            <w:r>
              <w:t>Immobilised</w:t>
            </w:r>
          </w:p>
        </w:tc>
        <w:tc>
          <w:tcPr>
            <w:tcW w:w="1418" w:type="dxa"/>
          </w:tcPr>
          <w:p w14:paraId="093709E9" w14:textId="77777777" w:rsidR="006561D6" w:rsidRDefault="00FC336C" w:rsidP="00FC336C">
            <w:pPr>
              <w:jc w:val="center"/>
            </w:pPr>
            <w:r>
              <w:t>Stabilised</w:t>
            </w:r>
          </w:p>
        </w:tc>
        <w:tc>
          <w:tcPr>
            <w:tcW w:w="1984" w:type="dxa"/>
          </w:tcPr>
          <w:p w14:paraId="1F83DD81" w14:textId="77777777" w:rsidR="006561D6" w:rsidRDefault="00FC336C" w:rsidP="00FC336C">
            <w:pPr>
              <w:jc w:val="center"/>
            </w:pPr>
            <w:r>
              <w:t>Search</w:t>
            </w:r>
          </w:p>
        </w:tc>
        <w:tc>
          <w:tcPr>
            <w:tcW w:w="2948" w:type="dxa"/>
          </w:tcPr>
          <w:p w14:paraId="20D557A3" w14:textId="77777777" w:rsidR="006561D6" w:rsidRDefault="00483E62" w:rsidP="00FC336C">
            <w:pPr>
              <w:jc w:val="center"/>
            </w:pPr>
            <w:r>
              <w:t>Party Sent for Assistance</w:t>
            </w:r>
          </w:p>
        </w:tc>
      </w:tr>
      <w:tr w:rsidR="006561D6" w14:paraId="55A31B55" w14:textId="77777777" w:rsidTr="00F55B37">
        <w:trPr>
          <w:trHeight w:val="284"/>
        </w:trPr>
        <w:tc>
          <w:tcPr>
            <w:tcW w:w="10456" w:type="dxa"/>
            <w:gridSpan w:val="6"/>
          </w:tcPr>
          <w:p w14:paraId="2C626400" w14:textId="77777777" w:rsidR="006561D6" w:rsidRDefault="006561D6" w:rsidP="002C51AE">
            <w:r>
              <w:t>Details of action taken:</w:t>
            </w:r>
          </w:p>
        </w:tc>
      </w:tr>
      <w:tr w:rsidR="006561D6" w14:paraId="0C441AB1" w14:textId="77777777" w:rsidTr="00F55B37">
        <w:trPr>
          <w:trHeight w:val="284"/>
        </w:trPr>
        <w:tc>
          <w:tcPr>
            <w:tcW w:w="10456" w:type="dxa"/>
            <w:gridSpan w:val="6"/>
          </w:tcPr>
          <w:p w14:paraId="6D5C62B8" w14:textId="77777777" w:rsidR="006561D6" w:rsidRDefault="006561D6" w:rsidP="002C51AE"/>
        </w:tc>
      </w:tr>
      <w:tr w:rsidR="006561D6" w14:paraId="1B342FD4" w14:textId="77777777" w:rsidTr="00F55B37">
        <w:trPr>
          <w:trHeight w:val="284"/>
        </w:trPr>
        <w:tc>
          <w:tcPr>
            <w:tcW w:w="10456" w:type="dxa"/>
            <w:gridSpan w:val="6"/>
          </w:tcPr>
          <w:p w14:paraId="2BC0B6DE" w14:textId="77777777" w:rsidR="006561D6" w:rsidRDefault="006561D6" w:rsidP="002C51AE"/>
        </w:tc>
      </w:tr>
    </w:tbl>
    <w:p w14:paraId="3C1B8EF0" w14:textId="77777777" w:rsidR="006561D6" w:rsidRDefault="006561D6" w:rsidP="003A6AF2">
      <w:pPr>
        <w:spacing w:after="0"/>
        <w:rPr>
          <w:b/>
        </w:rPr>
      </w:pPr>
    </w:p>
    <w:p w14:paraId="08476C80" w14:textId="77777777" w:rsidR="00FC336C" w:rsidRPr="00294935" w:rsidRDefault="00FC336C" w:rsidP="00FC336C">
      <w:pPr>
        <w:spacing w:after="0"/>
        <w:rPr>
          <w:b/>
          <w:sz w:val="28"/>
        </w:rPr>
      </w:pPr>
      <w:r w:rsidRPr="00294935">
        <w:rPr>
          <w:b/>
          <w:sz w:val="28"/>
        </w:rPr>
        <w:t>Party sent for Assistance:</w:t>
      </w:r>
      <w:r>
        <w:rPr>
          <w:b/>
          <w:sz w:val="28"/>
        </w:rPr>
        <w:t xml:space="preserve"> </w:t>
      </w:r>
      <w:r w:rsidRPr="00FC336C">
        <w:rPr>
          <w:sz w:val="20"/>
        </w:rPr>
        <w:t>(if requir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FC336C" w14:paraId="0D50A65B" w14:textId="77777777" w:rsidTr="002C51AE">
        <w:tc>
          <w:tcPr>
            <w:tcW w:w="3485" w:type="dxa"/>
          </w:tcPr>
          <w:p w14:paraId="371A1FC6" w14:textId="77777777" w:rsidR="00FC336C" w:rsidRPr="00DD13E8" w:rsidRDefault="00FC336C" w:rsidP="002C51AE">
            <w:r w:rsidRPr="00DD13E8">
              <w:t>Date:</w:t>
            </w:r>
          </w:p>
        </w:tc>
        <w:tc>
          <w:tcPr>
            <w:tcW w:w="3485" w:type="dxa"/>
          </w:tcPr>
          <w:p w14:paraId="0041CE64" w14:textId="77777777" w:rsidR="00FC336C" w:rsidRPr="00DD13E8" w:rsidRDefault="00FC336C" w:rsidP="002C51AE">
            <w:r w:rsidRPr="00DD13E8">
              <w:t>Time:</w:t>
            </w:r>
          </w:p>
        </w:tc>
        <w:tc>
          <w:tcPr>
            <w:tcW w:w="3486" w:type="dxa"/>
          </w:tcPr>
          <w:p w14:paraId="77979589" w14:textId="77777777" w:rsidR="00FC336C" w:rsidRPr="00DD13E8" w:rsidRDefault="00FC336C" w:rsidP="002C51AE">
            <w:r w:rsidRPr="00DD13E8">
              <w:t>Number in party:</w:t>
            </w:r>
          </w:p>
        </w:tc>
      </w:tr>
      <w:tr w:rsidR="00FC336C" w14:paraId="34377A60" w14:textId="77777777" w:rsidTr="002C51AE">
        <w:tc>
          <w:tcPr>
            <w:tcW w:w="10456" w:type="dxa"/>
            <w:gridSpan w:val="3"/>
          </w:tcPr>
          <w:p w14:paraId="6A0A9D0A" w14:textId="77777777" w:rsidR="00FC336C" w:rsidRPr="00DD13E8" w:rsidRDefault="00FC336C" w:rsidP="002C51AE">
            <w:r w:rsidRPr="00DD13E8">
              <w:t>Assistance party leader:</w:t>
            </w:r>
          </w:p>
        </w:tc>
      </w:tr>
      <w:tr w:rsidR="00FC336C" w14:paraId="780925FF" w14:textId="77777777" w:rsidTr="002C51AE">
        <w:tc>
          <w:tcPr>
            <w:tcW w:w="10456" w:type="dxa"/>
            <w:gridSpan w:val="3"/>
          </w:tcPr>
          <w:p w14:paraId="4F5E8460" w14:textId="77777777" w:rsidR="00FC336C" w:rsidRPr="00DD13E8" w:rsidRDefault="00FC336C" w:rsidP="002C51AE">
            <w:r w:rsidRPr="00DD13E8">
              <w:t>Contact number:</w:t>
            </w:r>
          </w:p>
        </w:tc>
      </w:tr>
      <w:tr w:rsidR="00FC336C" w14:paraId="3036C145" w14:textId="77777777" w:rsidTr="002C51AE">
        <w:tc>
          <w:tcPr>
            <w:tcW w:w="10456" w:type="dxa"/>
            <w:gridSpan w:val="3"/>
          </w:tcPr>
          <w:p w14:paraId="1203A0A6" w14:textId="77777777" w:rsidR="00FC336C" w:rsidRPr="00DD13E8" w:rsidRDefault="00FC336C" w:rsidP="002C51AE">
            <w:r w:rsidRPr="00DD13E8">
              <w:t>Names in assistance party:</w:t>
            </w:r>
          </w:p>
        </w:tc>
      </w:tr>
      <w:tr w:rsidR="00FC336C" w14:paraId="273CD13A" w14:textId="77777777" w:rsidTr="002C51AE">
        <w:tc>
          <w:tcPr>
            <w:tcW w:w="10456" w:type="dxa"/>
            <w:gridSpan w:val="3"/>
          </w:tcPr>
          <w:p w14:paraId="3FA13A0D" w14:textId="77777777" w:rsidR="00FC336C" w:rsidRDefault="00FC336C" w:rsidP="002C51AE">
            <w:pPr>
              <w:rPr>
                <w:b/>
              </w:rPr>
            </w:pPr>
          </w:p>
        </w:tc>
      </w:tr>
    </w:tbl>
    <w:p w14:paraId="63336301" w14:textId="77777777" w:rsidR="00FC336C" w:rsidRDefault="00FC336C" w:rsidP="00FE304D">
      <w:pPr>
        <w:spacing w:after="0"/>
        <w:rPr>
          <w:b/>
          <w:sz w:val="28"/>
        </w:rPr>
      </w:pPr>
    </w:p>
    <w:p w14:paraId="4569FB66" w14:textId="77777777" w:rsidR="00FE304D" w:rsidRPr="008A617F" w:rsidRDefault="00FE304D" w:rsidP="00FE304D">
      <w:pPr>
        <w:spacing w:after="0"/>
        <w:rPr>
          <w:b/>
          <w:sz w:val="28"/>
        </w:rPr>
      </w:pPr>
      <w:r w:rsidRPr="008A617F">
        <w:rPr>
          <w:b/>
          <w:sz w:val="28"/>
        </w:rPr>
        <w:lastRenderedPageBreak/>
        <w:t>Further Assistance Requi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559"/>
        <w:gridCol w:w="3118"/>
        <w:gridCol w:w="4224"/>
      </w:tblGrid>
      <w:tr w:rsidR="00FE304D" w14:paraId="01B6A2E9" w14:textId="77777777" w:rsidTr="00FC336C">
        <w:trPr>
          <w:trHeight w:val="284"/>
        </w:trPr>
        <w:tc>
          <w:tcPr>
            <w:tcW w:w="1555" w:type="dxa"/>
          </w:tcPr>
          <w:p w14:paraId="0DDE5053" w14:textId="77777777" w:rsidR="00FE304D" w:rsidRDefault="00FE304D" w:rsidP="002C51AE">
            <w:pPr>
              <w:jc w:val="center"/>
            </w:pPr>
            <w:r>
              <w:t>First Aid</w:t>
            </w:r>
          </w:p>
        </w:tc>
        <w:tc>
          <w:tcPr>
            <w:tcW w:w="1559" w:type="dxa"/>
          </w:tcPr>
          <w:p w14:paraId="24BC3295" w14:textId="77777777" w:rsidR="00FE304D" w:rsidRDefault="00FE304D" w:rsidP="002C51AE">
            <w:pPr>
              <w:jc w:val="center"/>
            </w:pPr>
            <w:r>
              <w:t>Medical</w:t>
            </w:r>
          </w:p>
        </w:tc>
        <w:tc>
          <w:tcPr>
            <w:tcW w:w="3118" w:type="dxa"/>
          </w:tcPr>
          <w:p w14:paraId="62ED3AF8" w14:textId="77777777" w:rsidR="00FE304D" w:rsidRDefault="00FE304D" w:rsidP="002C51AE">
            <w:pPr>
              <w:jc w:val="center"/>
            </w:pPr>
            <w:r>
              <w:t>Medication (Personal)</w:t>
            </w:r>
          </w:p>
        </w:tc>
        <w:tc>
          <w:tcPr>
            <w:tcW w:w="4224" w:type="dxa"/>
          </w:tcPr>
          <w:p w14:paraId="41FC28D1" w14:textId="77777777" w:rsidR="00FE304D" w:rsidRDefault="00FE304D" w:rsidP="002C51AE">
            <w:pPr>
              <w:jc w:val="center"/>
            </w:pPr>
            <w:r>
              <w:t>Personnel (Search/Rescue/Recovery)</w:t>
            </w:r>
          </w:p>
        </w:tc>
      </w:tr>
      <w:tr w:rsidR="00FE304D" w14:paraId="1858545F" w14:textId="77777777" w:rsidTr="00F55B37">
        <w:trPr>
          <w:trHeight w:val="284"/>
        </w:trPr>
        <w:tc>
          <w:tcPr>
            <w:tcW w:w="10456" w:type="dxa"/>
            <w:gridSpan w:val="4"/>
          </w:tcPr>
          <w:p w14:paraId="569474F9" w14:textId="77777777" w:rsidR="00FE304D" w:rsidRDefault="00102627" w:rsidP="002C51AE">
            <w:r>
              <w:t>Details</w:t>
            </w:r>
            <w:r w:rsidR="00FE304D">
              <w:t>:</w:t>
            </w:r>
          </w:p>
        </w:tc>
      </w:tr>
      <w:tr w:rsidR="00FE304D" w14:paraId="73661BFC" w14:textId="77777777" w:rsidTr="00F55B37">
        <w:trPr>
          <w:trHeight w:val="284"/>
        </w:trPr>
        <w:tc>
          <w:tcPr>
            <w:tcW w:w="10456" w:type="dxa"/>
            <w:gridSpan w:val="4"/>
          </w:tcPr>
          <w:p w14:paraId="0FA977D0" w14:textId="77777777" w:rsidR="00FE304D" w:rsidRDefault="00FE304D" w:rsidP="002C51AE"/>
        </w:tc>
      </w:tr>
    </w:tbl>
    <w:p w14:paraId="2F4C7FF2" w14:textId="77777777" w:rsidR="00FC336C" w:rsidRDefault="00FC336C" w:rsidP="004E4FE6">
      <w:pPr>
        <w:spacing w:after="0"/>
        <w:rPr>
          <w:b/>
          <w:sz w:val="24"/>
        </w:rPr>
      </w:pPr>
    </w:p>
    <w:p w14:paraId="24D521E2" w14:textId="77777777" w:rsidR="004E4FE6" w:rsidRPr="00FC336C" w:rsidRDefault="004E4FE6" w:rsidP="004E4FE6">
      <w:pPr>
        <w:spacing w:after="0"/>
        <w:rPr>
          <w:b/>
          <w:sz w:val="24"/>
        </w:rPr>
      </w:pPr>
      <w:r w:rsidRPr="00FC336C">
        <w:rPr>
          <w:b/>
          <w:sz w:val="28"/>
        </w:rPr>
        <w:t>Conditions at Incident lo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417"/>
        <w:gridCol w:w="1656"/>
        <w:gridCol w:w="39"/>
        <w:gridCol w:w="1566"/>
        <w:gridCol w:w="1559"/>
        <w:gridCol w:w="1134"/>
        <w:gridCol w:w="932"/>
        <w:gridCol w:w="1307"/>
      </w:tblGrid>
      <w:tr w:rsidR="004E4FE6" w14:paraId="4DBF7675" w14:textId="77777777" w:rsidTr="002C51AE">
        <w:tc>
          <w:tcPr>
            <w:tcW w:w="10456" w:type="dxa"/>
            <w:gridSpan w:val="9"/>
          </w:tcPr>
          <w:p w14:paraId="1F81B312" w14:textId="77777777" w:rsidR="004E4FE6" w:rsidRPr="00A318A4" w:rsidRDefault="004E4FE6" w:rsidP="002C51AE">
            <w:pPr>
              <w:rPr>
                <w:b/>
              </w:rPr>
            </w:pPr>
            <w:r w:rsidRPr="00A318A4">
              <w:rPr>
                <w:b/>
              </w:rPr>
              <w:t>Terrain at Site of Incident</w:t>
            </w:r>
            <w:r>
              <w:rPr>
                <w:b/>
              </w:rPr>
              <w:t xml:space="preserve"> </w:t>
            </w:r>
            <w:r w:rsidRPr="00A318A4">
              <w:rPr>
                <w:sz w:val="20"/>
              </w:rPr>
              <w:t>(circle all relevant conditions)</w:t>
            </w:r>
            <w:r>
              <w:rPr>
                <w:b/>
              </w:rPr>
              <w:t>:</w:t>
            </w:r>
          </w:p>
        </w:tc>
      </w:tr>
      <w:tr w:rsidR="004E4FE6" w14:paraId="49AB9388" w14:textId="77777777" w:rsidTr="00FC336C">
        <w:tc>
          <w:tcPr>
            <w:tcW w:w="846" w:type="dxa"/>
          </w:tcPr>
          <w:p w14:paraId="453033D4" w14:textId="77777777" w:rsidR="004E4FE6" w:rsidRDefault="004E4FE6" w:rsidP="002C51AE">
            <w:pPr>
              <w:jc w:val="center"/>
            </w:pPr>
            <w:r>
              <w:t>Open</w:t>
            </w:r>
          </w:p>
        </w:tc>
        <w:tc>
          <w:tcPr>
            <w:tcW w:w="1417" w:type="dxa"/>
          </w:tcPr>
          <w:p w14:paraId="6541373C" w14:textId="77777777" w:rsidR="004E4FE6" w:rsidRDefault="004E4FE6" w:rsidP="002C51AE">
            <w:pPr>
              <w:jc w:val="center"/>
            </w:pPr>
            <w:r>
              <w:t>Watercourse</w:t>
            </w:r>
          </w:p>
        </w:tc>
        <w:tc>
          <w:tcPr>
            <w:tcW w:w="1695" w:type="dxa"/>
            <w:gridSpan w:val="2"/>
          </w:tcPr>
          <w:p w14:paraId="11F0F63B" w14:textId="77777777" w:rsidR="004E4FE6" w:rsidRDefault="004E4FE6" w:rsidP="002C51AE">
            <w:pPr>
              <w:jc w:val="center"/>
            </w:pPr>
            <w:r>
              <w:t>Closed Canopy</w:t>
            </w:r>
          </w:p>
        </w:tc>
        <w:tc>
          <w:tcPr>
            <w:tcW w:w="1566" w:type="dxa"/>
          </w:tcPr>
          <w:p w14:paraId="6422EB74" w14:textId="77777777" w:rsidR="004E4FE6" w:rsidRDefault="004E4FE6" w:rsidP="002C51AE">
            <w:pPr>
              <w:jc w:val="center"/>
            </w:pPr>
            <w:r>
              <w:t>Open Canopy</w:t>
            </w:r>
          </w:p>
        </w:tc>
        <w:tc>
          <w:tcPr>
            <w:tcW w:w="1559" w:type="dxa"/>
          </w:tcPr>
          <w:p w14:paraId="2AAFBFEC" w14:textId="77777777" w:rsidR="004E4FE6" w:rsidRDefault="004E4FE6" w:rsidP="002C51AE">
            <w:pPr>
              <w:jc w:val="center"/>
            </w:pPr>
            <w:r>
              <w:t>Rocky</w:t>
            </w:r>
          </w:p>
        </w:tc>
        <w:tc>
          <w:tcPr>
            <w:tcW w:w="1134" w:type="dxa"/>
          </w:tcPr>
          <w:p w14:paraId="33628119" w14:textId="77777777" w:rsidR="004E4FE6" w:rsidRDefault="004E4FE6" w:rsidP="002C51AE">
            <w:pPr>
              <w:jc w:val="center"/>
            </w:pPr>
            <w:r>
              <w:t>Steep</w:t>
            </w:r>
          </w:p>
        </w:tc>
        <w:tc>
          <w:tcPr>
            <w:tcW w:w="932" w:type="dxa"/>
          </w:tcPr>
          <w:p w14:paraId="64FF770B" w14:textId="77777777" w:rsidR="004E4FE6" w:rsidRDefault="004E4FE6" w:rsidP="002C51AE">
            <w:pPr>
              <w:jc w:val="center"/>
            </w:pPr>
            <w:r>
              <w:t>Ridge</w:t>
            </w:r>
          </w:p>
        </w:tc>
        <w:tc>
          <w:tcPr>
            <w:tcW w:w="1307" w:type="dxa"/>
          </w:tcPr>
          <w:p w14:paraId="3786CE78" w14:textId="77777777" w:rsidR="004E4FE6" w:rsidRDefault="004E4FE6" w:rsidP="002C51AE">
            <w:pPr>
              <w:jc w:val="center"/>
            </w:pPr>
            <w:r>
              <w:t>Mountain</w:t>
            </w:r>
          </w:p>
        </w:tc>
      </w:tr>
      <w:tr w:rsidR="004E4FE6" w14:paraId="144226E8" w14:textId="77777777" w:rsidTr="002C51AE">
        <w:tc>
          <w:tcPr>
            <w:tcW w:w="10456" w:type="dxa"/>
            <w:gridSpan w:val="9"/>
          </w:tcPr>
          <w:p w14:paraId="56479C40" w14:textId="77777777" w:rsidR="004E4FE6" w:rsidRDefault="004E4FE6" w:rsidP="002C51AE">
            <w:r>
              <w:t>General Description:</w:t>
            </w:r>
          </w:p>
        </w:tc>
      </w:tr>
      <w:tr w:rsidR="004E4FE6" w14:paraId="22688E9D" w14:textId="77777777" w:rsidTr="002C51AE">
        <w:tc>
          <w:tcPr>
            <w:tcW w:w="10456" w:type="dxa"/>
            <w:gridSpan w:val="9"/>
          </w:tcPr>
          <w:p w14:paraId="48DB5C16" w14:textId="77777777" w:rsidR="004E4FE6" w:rsidRDefault="004E4FE6" w:rsidP="002C51AE"/>
        </w:tc>
      </w:tr>
      <w:tr w:rsidR="004E4FE6" w14:paraId="7EB084CF" w14:textId="77777777" w:rsidTr="002C51AE">
        <w:tc>
          <w:tcPr>
            <w:tcW w:w="10456" w:type="dxa"/>
            <w:gridSpan w:val="9"/>
          </w:tcPr>
          <w:p w14:paraId="2033CF9D" w14:textId="77777777" w:rsidR="004E4FE6" w:rsidRDefault="004E4FE6" w:rsidP="002C51AE">
            <w:r w:rsidRPr="00A318A4">
              <w:rPr>
                <w:b/>
              </w:rPr>
              <w:t>Weather Conditions at Time of Incident</w:t>
            </w:r>
            <w:r>
              <w:t xml:space="preserve"> </w:t>
            </w:r>
            <w:r w:rsidRPr="00A318A4">
              <w:rPr>
                <w:sz w:val="20"/>
              </w:rPr>
              <w:t>(circle all relevant conditions)</w:t>
            </w:r>
            <w:r>
              <w:t>:</w:t>
            </w:r>
          </w:p>
        </w:tc>
      </w:tr>
      <w:tr w:rsidR="004E4FE6" w14:paraId="283FAA6B" w14:textId="77777777" w:rsidTr="00FC336C">
        <w:tc>
          <w:tcPr>
            <w:tcW w:w="846" w:type="dxa"/>
          </w:tcPr>
          <w:p w14:paraId="54E4040A" w14:textId="77777777" w:rsidR="004E4FE6" w:rsidRDefault="004E4FE6" w:rsidP="002C51AE">
            <w:r>
              <w:t>Warm</w:t>
            </w:r>
          </w:p>
        </w:tc>
        <w:tc>
          <w:tcPr>
            <w:tcW w:w="1417" w:type="dxa"/>
          </w:tcPr>
          <w:p w14:paraId="4A7BE3CD" w14:textId="77777777" w:rsidR="004E4FE6" w:rsidRDefault="004E4FE6" w:rsidP="002C51AE">
            <w:r>
              <w:t>Sunny</w:t>
            </w:r>
          </w:p>
        </w:tc>
        <w:tc>
          <w:tcPr>
            <w:tcW w:w="1656" w:type="dxa"/>
          </w:tcPr>
          <w:p w14:paraId="0DDF0618" w14:textId="77777777" w:rsidR="004E4FE6" w:rsidRDefault="004E4FE6" w:rsidP="002C51AE">
            <w:r>
              <w:t>Windy</w:t>
            </w:r>
          </w:p>
        </w:tc>
        <w:tc>
          <w:tcPr>
            <w:tcW w:w="1605" w:type="dxa"/>
            <w:gridSpan w:val="2"/>
          </w:tcPr>
          <w:p w14:paraId="3FF9794C" w14:textId="77777777" w:rsidR="004E4FE6" w:rsidRDefault="004E4FE6" w:rsidP="002C51AE">
            <w:r>
              <w:t>Foggy</w:t>
            </w:r>
          </w:p>
        </w:tc>
        <w:tc>
          <w:tcPr>
            <w:tcW w:w="1559" w:type="dxa"/>
          </w:tcPr>
          <w:p w14:paraId="60AF2363" w14:textId="77777777" w:rsidR="004E4FE6" w:rsidRDefault="004E4FE6" w:rsidP="002C51AE">
            <w:r>
              <w:t>Cloudy</w:t>
            </w:r>
          </w:p>
        </w:tc>
        <w:tc>
          <w:tcPr>
            <w:tcW w:w="1134" w:type="dxa"/>
          </w:tcPr>
          <w:p w14:paraId="39ED7172" w14:textId="77777777" w:rsidR="004E4FE6" w:rsidRDefault="004E4FE6" w:rsidP="002C51AE">
            <w:r>
              <w:t>Rainy</w:t>
            </w:r>
          </w:p>
        </w:tc>
        <w:tc>
          <w:tcPr>
            <w:tcW w:w="932" w:type="dxa"/>
          </w:tcPr>
          <w:p w14:paraId="6525EC24" w14:textId="77777777" w:rsidR="004E4FE6" w:rsidRDefault="004E4FE6" w:rsidP="002C51AE">
            <w:r>
              <w:t>Cool</w:t>
            </w:r>
          </w:p>
        </w:tc>
        <w:tc>
          <w:tcPr>
            <w:tcW w:w="1307" w:type="dxa"/>
          </w:tcPr>
          <w:p w14:paraId="7AE11716" w14:textId="77777777" w:rsidR="004E4FE6" w:rsidRDefault="004E4FE6" w:rsidP="002C51AE">
            <w:r>
              <w:t>Cold</w:t>
            </w:r>
          </w:p>
        </w:tc>
      </w:tr>
      <w:tr w:rsidR="004E4FE6" w14:paraId="2C66462C" w14:textId="77777777" w:rsidTr="002C51AE">
        <w:tc>
          <w:tcPr>
            <w:tcW w:w="10456" w:type="dxa"/>
            <w:gridSpan w:val="9"/>
          </w:tcPr>
          <w:p w14:paraId="2D79956D" w14:textId="77777777" w:rsidR="004E4FE6" w:rsidRDefault="004E4FE6" w:rsidP="002C51AE">
            <w:r>
              <w:t>Additional Information:</w:t>
            </w:r>
          </w:p>
        </w:tc>
      </w:tr>
      <w:tr w:rsidR="004E4FE6" w14:paraId="6B6DB9CA" w14:textId="77777777" w:rsidTr="002C51AE">
        <w:tc>
          <w:tcPr>
            <w:tcW w:w="10456" w:type="dxa"/>
            <w:gridSpan w:val="9"/>
          </w:tcPr>
          <w:p w14:paraId="6A9EDC13" w14:textId="77777777" w:rsidR="004E4FE6" w:rsidRDefault="004E4FE6" w:rsidP="002C51AE"/>
        </w:tc>
      </w:tr>
    </w:tbl>
    <w:p w14:paraId="6B7D6202" w14:textId="77777777" w:rsidR="004E4FE6" w:rsidRDefault="004E4FE6" w:rsidP="003A6AF2">
      <w:pPr>
        <w:spacing w:after="0"/>
        <w:rPr>
          <w:b/>
        </w:rPr>
      </w:pPr>
    </w:p>
    <w:p w14:paraId="4425C8A8" w14:textId="77777777" w:rsidR="00FE304D" w:rsidRPr="003403B4" w:rsidRDefault="00FE304D" w:rsidP="00FE304D">
      <w:pPr>
        <w:spacing w:after="0"/>
        <w:rPr>
          <w:b/>
        </w:rPr>
      </w:pPr>
      <w:r w:rsidRPr="00FE304D">
        <w:rPr>
          <w:b/>
          <w:sz w:val="28"/>
        </w:rPr>
        <w:t>Planned Action</w:t>
      </w:r>
      <w:r w:rsidR="00196FC2">
        <w:rPr>
          <w:b/>
          <w:sz w:val="28"/>
        </w:rPr>
        <w:t>:</w:t>
      </w:r>
      <w:r w:rsidRPr="00FE304D">
        <w:rPr>
          <w:b/>
          <w:sz w:val="28"/>
        </w:rPr>
        <w:t xml:space="preserve"> </w:t>
      </w:r>
      <w:r w:rsidR="00FC336C" w:rsidRPr="004E4FE6">
        <w:rPr>
          <w:i/>
          <w:sz w:val="20"/>
          <w:szCs w:val="20"/>
        </w:rPr>
        <w:t xml:space="preserve">(go to </w:t>
      </w:r>
      <w:r w:rsidR="00FC336C">
        <w:rPr>
          <w:b/>
          <w:i/>
          <w:sz w:val="20"/>
          <w:szCs w:val="20"/>
        </w:rPr>
        <w:t xml:space="preserve">Planned Action </w:t>
      </w:r>
      <w:r w:rsidR="00FC336C" w:rsidRPr="00294935">
        <w:rPr>
          <w:i/>
          <w:sz w:val="20"/>
          <w:szCs w:val="20"/>
        </w:rPr>
        <w:t>page</w:t>
      </w:r>
      <w:r w:rsidR="00FC336C">
        <w:rPr>
          <w:i/>
          <w:sz w:val="20"/>
          <w:szCs w:val="20"/>
        </w:rPr>
        <w:t xml:space="preserve"> for further details</w:t>
      </w:r>
      <w:r w:rsidR="00FC336C" w:rsidRPr="004E4FE6">
        <w:rPr>
          <w:i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417"/>
      </w:tblGrid>
      <w:tr w:rsidR="00FE304D" w14:paraId="7F56865E" w14:textId="77777777" w:rsidTr="00FC336C">
        <w:tc>
          <w:tcPr>
            <w:tcW w:w="1980" w:type="dxa"/>
          </w:tcPr>
          <w:p w14:paraId="788FBE74" w14:textId="77777777" w:rsidR="00FC336C" w:rsidRPr="00102627" w:rsidRDefault="00FE304D" w:rsidP="002C51AE">
            <w:pPr>
              <w:rPr>
                <w:sz w:val="24"/>
              </w:rPr>
            </w:pPr>
            <w:r w:rsidRPr="00102627">
              <w:rPr>
                <w:sz w:val="24"/>
              </w:rPr>
              <w:t>Remain at Site</w:t>
            </w:r>
          </w:p>
        </w:tc>
        <w:tc>
          <w:tcPr>
            <w:tcW w:w="1417" w:type="dxa"/>
          </w:tcPr>
          <w:p w14:paraId="3D8A57C9" w14:textId="77777777" w:rsidR="00FE304D" w:rsidRPr="00FC336C" w:rsidRDefault="00FE304D" w:rsidP="002C51AE">
            <w:pPr>
              <w:rPr>
                <w:sz w:val="24"/>
              </w:rPr>
            </w:pPr>
            <w:r w:rsidRPr="00102627">
              <w:rPr>
                <w:sz w:val="24"/>
              </w:rPr>
              <w:t>Evacuate</w:t>
            </w:r>
            <w:r w:rsidR="004C784A">
              <w:rPr>
                <w:sz w:val="24"/>
              </w:rPr>
              <w:t xml:space="preserve"> </w:t>
            </w:r>
          </w:p>
        </w:tc>
      </w:tr>
    </w:tbl>
    <w:p w14:paraId="356DC7E0" w14:textId="77777777" w:rsidR="00FE304D" w:rsidRDefault="00FE304D" w:rsidP="003A6AF2">
      <w:pPr>
        <w:spacing w:after="0"/>
        <w:rPr>
          <w:b/>
        </w:rPr>
      </w:pPr>
    </w:p>
    <w:p w14:paraId="4F999C70" w14:textId="77777777" w:rsidR="0025017D" w:rsidRPr="0025017D" w:rsidRDefault="0025017D" w:rsidP="00F55B37">
      <w:pPr>
        <w:spacing w:after="0"/>
        <w:rPr>
          <w:b/>
          <w:sz w:val="28"/>
        </w:rPr>
      </w:pPr>
      <w:r w:rsidRPr="0025017D">
        <w:rPr>
          <w:b/>
          <w:sz w:val="28"/>
        </w:rPr>
        <w:t>Oth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C336C" w14:paraId="2875EEAC" w14:textId="77777777" w:rsidTr="00FC336C">
        <w:tc>
          <w:tcPr>
            <w:tcW w:w="10456" w:type="dxa"/>
          </w:tcPr>
          <w:p w14:paraId="53135A24" w14:textId="77777777" w:rsidR="00FC336C" w:rsidRDefault="00FC336C" w:rsidP="00F55B37">
            <w:r w:rsidRPr="0025017D">
              <w:t>Where was person taken for further treatment (if any)</w:t>
            </w:r>
            <w:r w:rsidR="00F718E2">
              <w:t>:</w:t>
            </w:r>
          </w:p>
        </w:tc>
      </w:tr>
      <w:tr w:rsidR="00FC336C" w14:paraId="1760CBAB" w14:textId="77777777" w:rsidTr="00FC336C">
        <w:tc>
          <w:tcPr>
            <w:tcW w:w="10456" w:type="dxa"/>
          </w:tcPr>
          <w:p w14:paraId="4F51FCEC" w14:textId="77777777" w:rsidR="00FC336C" w:rsidRDefault="00FC336C" w:rsidP="00F55B37"/>
        </w:tc>
      </w:tr>
      <w:tr w:rsidR="00FC336C" w14:paraId="70934E7B" w14:textId="77777777" w:rsidTr="00FC336C">
        <w:tc>
          <w:tcPr>
            <w:tcW w:w="10456" w:type="dxa"/>
          </w:tcPr>
          <w:p w14:paraId="7772221B" w14:textId="77777777" w:rsidR="00FC336C" w:rsidRDefault="00FC336C" w:rsidP="00F55B37">
            <w:r w:rsidRPr="0025017D">
              <w:t>What was the final outcome of the incident</w:t>
            </w:r>
            <w:r w:rsidR="00F718E2">
              <w:t>:</w:t>
            </w:r>
          </w:p>
        </w:tc>
      </w:tr>
      <w:tr w:rsidR="00FC336C" w14:paraId="74C1DA81" w14:textId="77777777" w:rsidTr="00FC336C">
        <w:tc>
          <w:tcPr>
            <w:tcW w:w="10456" w:type="dxa"/>
          </w:tcPr>
          <w:p w14:paraId="5E36BB72" w14:textId="77777777" w:rsidR="00FC336C" w:rsidRDefault="00FC336C" w:rsidP="00F55B37"/>
        </w:tc>
      </w:tr>
      <w:tr w:rsidR="004C345E" w14:paraId="30E05C61" w14:textId="77777777" w:rsidTr="00FC336C">
        <w:tc>
          <w:tcPr>
            <w:tcW w:w="10456" w:type="dxa"/>
          </w:tcPr>
          <w:p w14:paraId="4BE87BC0" w14:textId="77777777" w:rsidR="004C345E" w:rsidRDefault="004C345E" w:rsidP="00F55B37">
            <w:r w:rsidRPr="0025017D">
              <w:t>What actions were taken immediately following the incident to prevent recurrence</w:t>
            </w:r>
            <w:r w:rsidR="00F718E2">
              <w:t>:</w:t>
            </w:r>
          </w:p>
        </w:tc>
      </w:tr>
      <w:tr w:rsidR="004C345E" w14:paraId="283CD851" w14:textId="77777777" w:rsidTr="00FC336C">
        <w:tc>
          <w:tcPr>
            <w:tcW w:w="10456" w:type="dxa"/>
          </w:tcPr>
          <w:p w14:paraId="2A44B0BC" w14:textId="77777777" w:rsidR="004C345E" w:rsidRDefault="004C345E" w:rsidP="00F55B37"/>
        </w:tc>
      </w:tr>
      <w:tr w:rsidR="004C345E" w14:paraId="510E04DF" w14:textId="77777777" w:rsidTr="00FC336C">
        <w:tc>
          <w:tcPr>
            <w:tcW w:w="10456" w:type="dxa"/>
          </w:tcPr>
          <w:p w14:paraId="414361DC" w14:textId="77777777" w:rsidR="004C345E" w:rsidRDefault="004C345E" w:rsidP="00F55B37"/>
        </w:tc>
      </w:tr>
      <w:tr w:rsidR="00FC336C" w14:paraId="50F28169" w14:textId="77777777" w:rsidTr="00FC336C">
        <w:tc>
          <w:tcPr>
            <w:tcW w:w="10456" w:type="dxa"/>
          </w:tcPr>
          <w:p w14:paraId="21DDB196" w14:textId="77777777" w:rsidR="00FC336C" w:rsidRDefault="004C345E" w:rsidP="00F55B37">
            <w:r w:rsidRPr="0025017D">
              <w:t>Describe any long-term action required, to prevent a recurrence</w:t>
            </w:r>
            <w:r>
              <w:t>/any other lessons learned</w:t>
            </w:r>
            <w:r w:rsidRPr="0025017D">
              <w:t>:</w:t>
            </w:r>
          </w:p>
        </w:tc>
      </w:tr>
      <w:tr w:rsidR="004C345E" w14:paraId="0BAFC431" w14:textId="77777777" w:rsidTr="00FC336C">
        <w:tc>
          <w:tcPr>
            <w:tcW w:w="10456" w:type="dxa"/>
          </w:tcPr>
          <w:p w14:paraId="025B82A6" w14:textId="77777777" w:rsidR="004C345E" w:rsidRPr="0025017D" w:rsidRDefault="004C345E" w:rsidP="00F55B37"/>
        </w:tc>
      </w:tr>
      <w:tr w:rsidR="00FC336C" w14:paraId="1ACCEBE5" w14:textId="77777777" w:rsidTr="00FC336C">
        <w:tc>
          <w:tcPr>
            <w:tcW w:w="10456" w:type="dxa"/>
          </w:tcPr>
          <w:p w14:paraId="710653E2" w14:textId="77777777" w:rsidR="00FC336C" w:rsidRDefault="00FC336C" w:rsidP="00F55B37"/>
        </w:tc>
      </w:tr>
    </w:tbl>
    <w:p w14:paraId="428282FD" w14:textId="77777777" w:rsidR="00FC336C" w:rsidRDefault="00FC336C" w:rsidP="00F55B37">
      <w:pPr>
        <w:spacing w:after="0"/>
      </w:pPr>
    </w:p>
    <w:p w14:paraId="23E7F2BD" w14:textId="77777777" w:rsidR="00196FC2" w:rsidRPr="00196FC2" w:rsidRDefault="00196FC2" w:rsidP="00196FC2">
      <w:pPr>
        <w:spacing w:after="0"/>
        <w:rPr>
          <w:b/>
          <w:sz w:val="28"/>
          <w:u w:val="single"/>
        </w:rPr>
      </w:pPr>
      <w:r w:rsidRPr="00196FC2">
        <w:rPr>
          <w:b/>
          <w:sz w:val="28"/>
          <w:u w:val="single"/>
        </w:rPr>
        <w:t>Emergency Contacts</w:t>
      </w:r>
      <w:r w:rsidRPr="00196FC2">
        <w:rPr>
          <w:b/>
          <w:sz w:val="28"/>
        </w:rPr>
        <w:t xml:space="preserve">:  </w:t>
      </w:r>
      <w:r>
        <w:rPr>
          <w:b/>
          <w:sz w:val="28"/>
        </w:rPr>
        <w:tab/>
      </w:r>
      <w:r w:rsidRPr="00C2131A">
        <w:rPr>
          <w:b/>
          <w:color w:val="FF0000"/>
          <w:sz w:val="28"/>
          <w:szCs w:val="28"/>
        </w:rPr>
        <w:t>000</w:t>
      </w:r>
      <w:r w:rsidRPr="00C2131A">
        <w:rPr>
          <w:b/>
          <w:sz w:val="28"/>
          <w:szCs w:val="28"/>
        </w:rPr>
        <w:t xml:space="preserve"> or </w:t>
      </w:r>
      <w:r w:rsidRPr="00C2131A">
        <w:rPr>
          <w:b/>
          <w:color w:val="FF0000"/>
          <w:sz w:val="28"/>
          <w:szCs w:val="28"/>
        </w:rPr>
        <w:t>112</w:t>
      </w:r>
      <w:r w:rsidRPr="00C2131A">
        <w:rPr>
          <w:b/>
          <w:sz w:val="28"/>
          <w:szCs w:val="28"/>
        </w:rPr>
        <w:t xml:space="preserve"> (mob)</w:t>
      </w:r>
      <w:r w:rsidRPr="00C2131A">
        <w:rPr>
          <w:sz w:val="28"/>
          <w:szCs w:val="28"/>
        </w:rPr>
        <w:t xml:space="preserve"> for Police, Ambulance, Fire and Rescue</w:t>
      </w:r>
    </w:p>
    <w:p w14:paraId="0FD06023" w14:textId="13ECE8DA" w:rsidR="00C2131A" w:rsidRPr="00542EA6" w:rsidRDefault="00542EA6" w:rsidP="00196FC2">
      <w:pPr>
        <w:spacing w:after="0"/>
        <w:rPr>
          <w:b/>
          <w:sz w:val="28"/>
          <w:szCs w:val="28"/>
          <w:u w:val="single"/>
        </w:rPr>
      </w:pPr>
      <w:r w:rsidRPr="00542EA6">
        <w:rPr>
          <w:b/>
          <w:sz w:val="28"/>
          <w:szCs w:val="28"/>
          <w:u w:val="single"/>
        </w:rPr>
        <w:t>Secondary Contacts:</w:t>
      </w:r>
    </w:p>
    <w:p w14:paraId="1457F370" w14:textId="02ADA15B" w:rsidR="00196FC2" w:rsidRPr="00C2131A" w:rsidRDefault="00196FC2" w:rsidP="00196FC2">
      <w:pPr>
        <w:spacing w:after="0"/>
        <w:rPr>
          <w:b/>
          <w:sz w:val="28"/>
          <w:szCs w:val="28"/>
        </w:rPr>
      </w:pPr>
      <w:r w:rsidRPr="00C2131A">
        <w:rPr>
          <w:b/>
          <w:sz w:val="28"/>
          <w:szCs w:val="28"/>
        </w:rPr>
        <w:t>NPAQ Cont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2835"/>
        <w:gridCol w:w="1985"/>
      </w:tblGrid>
      <w:tr w:rsidR="00294935" w:rsidRPr="00C2131A" w14:paraId="1F427483" w14:textId="77777777" w:rsidTr="00C2131A">
        <w:tc>
          <w:tcPr>
            <w:tcW w:w="2376" w:type="dxa"/>
            <w:shd w:val="clear" w:color="auto" w:fill="BFBFBF" w:themeFill="background1" w:themeFillShade="BF"/>
          </w:tcPr>
          <w:p w14:paraId="0D22BAB3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Name</w:t>
            </w:r>
          </w:p>
        </w:tc>
        <w:tc>
          <w:tcPr>
            <w:tcW w:w="2835" w:type="dxa"/>
            <w:shd w:val="clear" w:color="auto" w:fill="BFBFBF" w:themeFill="background1" w:themeFillShade="BF"/>
          </w:tcPr>
          <w:p w14:paraId="0861228C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Position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11770D35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Contact no.</w:t>
            </w:r>
          </w:p>
        </w:tc>
      </w:tr>
      <w:tr w:rsidR="00294935" w:rsidRPr="00C2131A" w14:paraId="5518D18A" w14:textId="77777777" w:rsidTr="00C2131A">
        <w:tc>
          <w:tcPr>
            <w:tcW w:w="2376" w:type="dxa"/>
          </w:tcPr>
          <w:p w14:paraId="537C794A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Frank Freeman</w:t>
            </w:r>
          </w:p>
        </w:tc>
        <w:tc>
          <w:tcPr>
            <w:tcW w:w="2835" w:type="dxa"/>
          </w:tcPr>
          <w:p w14:paraId="6945F275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Activities Convenor</w:t>
            </w:r>
          </w:p>
        </w:tc>
        <w:tc>
          <w:tcPr>
            <w:tcW w:w="1985" w:type="dxa"/>
          </w:tcPr>
          <w:p w14:paraId="3B7365E5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0427 655 514</w:t>
            </w:r>
          </w:p>
        </w:tc>
      </w:tr>
      <w:tr w:rsidR="00294935" w:rsidRPr="00C2131A" w14:paraId="3F316192" w14:textId="77777777" w:rsidTr="00C2131A">
        <w:tc>
          <w:tcPr>
            <w:tcW w:w="2376" w:type="dxa"/>
          </w:tcPr>
          <w:p w14:paraId="342B82AF" w14:textId="14C1DE84" w:rsidR="00294935" w:rsidRPr="00C2131A" w:rsidRDefault="00904757" w:rsidP="002C51A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urelle Lowry</w:t>
            </w:r>
          </w:p>
        </w:tc>
        <w:tc>
          <w:tcPr>
            <w:tcW w:w="2835" w:type="dxa"/>
          </w:tcPr>
          <w:p w14:paraId="04414E77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Activities Treasurer</w:t>
            </w:r>
          </w:p>
        </w:tc>
        <w:tc>
          <w:tcPr>
            <w:tcW w:w="1985" w:type="dxa"/>
          </w:tcPr>
          <w:p w14:paraId="586BEB5E" w14:textId="61C28959" w:rsidR="00294935" w:rsidRPr="00C2131A" w:rsidRDefault="00CE190C" w:rsidP="002C51A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48</w:t>
            </w:r>
            <w:r w:rsidR="003745DA">
              <w:rPr>
                <w:sz w:val="28"/>
                <w:szCs w:val="28"/>
              </w:rPr>
              <w:t>0 153 617</w:t>
            </w:r>
          </w:p>
        </w:tc>
      </w:tr>
      <w:tr w:rsidR="00294935" w:rsidRPr="00C2131A" w14:paraId="104E39C3" w14:textId="77777777" w:rsidTr="00C2131A">
        <w:tc>
          <w:tcPr>
            <w:tcW w:w="2376" w:type="dxa"/>
          </w:tcPr>
          <w:p w14:paraId="6478F182" w14:textId="2274C382" w:rsidR="00294935" w:rsidRPr="00C2131A" w:rsidRDefault="00792E4B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Susanne Cooper</w:t>
            </w:r>
          </w:p>
        </w:tc>
        <w:tc>
          <w:tcPr>
            <w:tcW w:w="2835" w:type="dxa"/>
          </w:tcPr>
          <w:p w14:paraId="0ED5EF68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NPAQ President</w:t>
            </w:r>
          </w:p>
        </w:tc>
        <w:tc>
          <w:tcPr>
            <w:tcW w:w="1985" w:type="dxa"/>
          </w:tcPr>
          <w:p w14:paraId="404E20D4" w14:textId="6772BDA1" w:rsidR="00294935" w:rsidRPr="00C2131A" w:rsidRDefault="00792E4B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0423 783 022</w:t>
            </w:r>
          </w:p>
        </w:tc>
      </w:tr>
      <w:tr w:rsidR="00294935" w:rsidRPr="00C2131A" w14:paraId="79A68765" w14:textId="77777777" w:rsidTr="00C2131A">
        <w:tc>
          <w:tcPr>
            <w:tcW w:w="2376" w:type="dxa"/>
          </w:tcPr>
          <w:p w14:paraId="240AB207" w14:textId="3C602CD7" w:rsidR="00294935" w:rsidRPr="00C2131A" w:rsidRDefault="00C2131A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Samantha Smith</w:t>
            </w:r>
          </w:p>
        </w:tc>
        <w:tc>
          <w:tcPr>
            <w:tcW w:w="2835" w:type="dxa"/>
          </w:tcPr>
          <w:p w14:paraId="495C7542" w14:textId="20F3FCC2" w:rsidR="00294935" w:rsidRPr="00C2131A" w:rsidRDefault="00C2131A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Operations Manager</w:t>
            </w:r>
          </w:p>
        </w:tc>
        <w:tc>
          <w:tcPr>
            <w:tcW w:w="1985" w:type="dxa"/>
          </w:tcPr>
          <w:p w14:paraId="7B0B4016" w14:textId="641B3EB8" w:rsidR="00294935" w:rsidRPr="00C2131A" w:rsidRDefault="00C2131A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0416 813 105</w:t>
            </w:r>
          </w:p>
        </w:tc>
      </w:tr>
      <w:tr w:rsidR="00294935" w:rsidRPr="00C2131A" w14:paraId="0C51C400" w14:textId="77777777" w:rsidTr="00C2131A">
        <w:tc>
          <w:tcPr>
            <w:tcW w:w="2376" w:type="dxa"/>
          </w:tcPr>
          <w:p w14:paraId="04A53431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NPAQ Office</w:t>
            </w:r>
          </w:p>
        </w:tc>
        <w:tc>
          <w:tcPr>
            <w:tcW w:w="2835" w:type="dxa"/>
          </w:tcPr>
          <w:p w14:paraId="50CFF113" w14:textId="77777777" w:rsidR="00294935" w:rsidRPr="00C2131A" w:rsidRDefault="00294935" w:rsidP="002C51AE">
            <w:pPr>
              <w:rPr>
                <w:sz w:val="28"/>
                <w:szCs w:val="28"/>
              </w:rPr>
            </w:pPr>
          </w:p>
        </w:tc>
        <w:tc>
          <w:tcPr>
            <w:tcW w:w="1985" w:type="dxa"/>
          </w:tcPr>
          <w:p w14:paraId="5460455C" w14:textId="77777777" w:rsidR="00294935" w:rsidRPr="00C2131A" w:rsidRDefault="00294935" w:rsidP="002C51AE">
            <w:pPr>
              <w:rPr>
                <w:sz w:val="28"/>
                <w:szCs w:val="28"/>
              </w:rPr>
            </w:pPr>
            <w:r w:rsidRPr="00C2131A">
              <w:rPr>
                <w:sz w:val="28"/>
                <w:szCs w:val="28"/>
              </w:rPr>
              <w:t>07 3367 0878</w:t>
            </w:r>
          </w:p>
        </w:tc>
      </w:tr>
    </w:tbl>
    <w:p w14:paraId="37D8E4DB" w14:textId="67ECD335" w:rsidR="00196FC2" w:rsidRPr="00C2131A" w:rsidRDefault="00792E4B" w:rsidP="00196FC2">
      <w:pPr>
        <w:spacing w:after="0"/>
        <w:rPr>
          <w:sz w:val="24"/>
          <w:szCs w:val="24"/>
        </w:rPr>
      </w:pPr>
      <w:r w:rsidRPr="00C2131A">
        <w:rPr>
          <w:sz w:val="24"/>
          <w:szCs w:val="24"/>
        </w:rPr>
        <w:t xml:space="preserve"> </w:t>
      </w:r>
    </w:p>
    <w:p w14:paraId="16D06985" w14:textId="62B8674B" w:rsidR="00196FC2" w:rsidRPr="00542EA6" w:rsidRDefault="00196FC2" w:rsidP="00196FC2">
      <w:pPr>
        <w:spacing w:after="0"/>
        <w:rPr>
          <w:b/>
          <w:sz w:val="28"/>
          <w:szCs w:val="28"/>
        </w:rPr>
      </w:pPr>
      <w:r w:rsidRPr="00542EA6">
        <w:rPr>
          <w:b/>
          <w:sz w:val="28"/>
          <w:szCs w:val="28"/>
        </w:rPr>
        <w:t xml:space="preserve">Federation Mountain Rescue </w:t>
      </w:r>
      <w:r w:rsidR="00000964">
        <w:rPr>
          <w:b/>
          <w:sz w:val="28"/>
          <w:szCs w:val="28"/>
        </w:rPr>
        <w:t>C</w:t>
      </w:r>
      <w:r w:rsidRPr="00542EA6">
        <w:rPr>
          <w:b/>
          <w:sz w:val="28"/>
          <w:szCs w:val="28"/>
        </w:rPr>
        <w:t xml:space="preserve">ontac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1843"/>
        <w:gridCol w:w="1842"/>
      </w:tblGrid>
      <w:tr w:rsidR="00C2131A" w:rsidRPr="00542EA6" w14:paraId="02A07DC2" w14:textId="77777777" w:rsidTr="00542EA6">
        <w:tc>
          <w:tcPr>
            <w:tcW w:w="3794" w:type="dxa"/>
            <w:shd w:val="clear" w:color="auto" w:fill="BFBFBF" w:themeFill="background1" w:themeFillShade="BF"/>
          </w:tcPr>
          <w:p w14:paraId="546CE37D" w14:textId="77777777" w:rsidR="00C2131A" w:rsidRPr="00542EA6" w:rsidRDefault="00C2131A" w:rsidP="00294935">
            <w:pPr>
              <w:rPr>
                <w:sz w:val="28"/>
                <w:szCs w:val="28"/>
              </w:rPr>
            </w:pPr>
            <w:r w:rsidRPr="00542EA6">
              <w:rPr>
                <w:sz w:val="28"/>
                <w:szCs w:val="28"/>
              </w:rPr>
              <w:t>Name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706019E2" w14:textId="77777777" w:rsidR="00C2131A" w:rsidRPr="00542EA6" w:rsidRDefault="00C2131A" w:rsidP="00294935">
            <w:pPr>
              <w:rPr>
                <w:sz w:val="28"/>
                <w:szCs w:val="28"/>
              </w:rPr>
            </w:pPr>
            <w:r w:rsidRPr="00542EA6">
              <w:rPr>
                <w:sz w:val="28"/>
                <w:szCs w:val="28"/>
              </w:rPr>
              <w:t>Mobile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31CDED63" w14:textId="77777777" w:rsidR="00C2131A" w:rsidRPr="00542EA6" w:rsidRDefault="00C2131A" w:rsidP="00294935">
            <w:pPr>
              <w:rPr>
                <w:sz w:val="28"/>
                <w:szCs w:val="28"/>
              </w:rPr>
            </w:pPr>
            <w:r w:rsidRPr="00542EA6">
              <w:rPr>
                <w:sz w:val="28"/>
                <w:szCs w:val="28"/>
              </w:rPr>
              <w:t>Home</w:t>
            </w:r>
          </w:p>
        </w:tc>
      </w:tr>
      <w:tr w:rsidR="00C2131A" w:rsidRPr="00542EA6" w14:paraId="378A940E" w14:textId="77777777" w:rsidTr="00542EA6">
        <w:tc>
          <w:tcPr>
            <w:tcW w:w="3794" w:type="dxa"/>
            <w:hideMark/>
          </w:tcPr>
          <w:p w14:paraId="62052C1A" w14:textId="66884D1A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lang w:eastAsia="en-AU"/>
              </w:rPr>
              <w:t>Doug McDonald (President)</w:t>
            </w:r>
          </w:p>
        </w:tc>
        <w:tc>
          <w:tcPr>
            <w:tcW w:w="1843" w:type="dxa"/>
          </w:tcPr>
          <w:p w14:paraId="7B79DD3A" w14:textId="77777777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bdr w:val="none" w:sz="0" w:space="0" w:color="auto" w:frame="1"/>
                <w:lang w:eastAsia="en-AU"/>
              </w:rPr>
              <w:t>0428 462 950</w:t>
            </w:r>
          </w:p>
        </w:tc>
        <w:tc>
          <w:tcPr>
            <w:tcW w:w="1842" w:type="dxa"/>
            <w:hideMark/>
          </w:tcPr>
          <w:p w14:paraId="0D28ED9D" w14:textId="77777777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lang w:eastAsia="en-AU"/>
              </w:rPr>
              <w:t>07 3395 1367</w:t>
            </w:r>
          </w:p>
        </w:tc>
      </w:tr>
      <w:tr w:rsidR="00C2131A" w:rsidRPr="00542EA6" w14:paraId="14E1E67E" w14:textId="77777777" w:rsidTr="00542EA6">
        <w:tc>
          <w:tcPr>
            <w:tcW w:w="3794" w:type="dxa"/>
            <w:hideMark/>
          </w:tcPr>
          <w:p w14:paraId="442FD02A" w14:textId="65676444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lang w:eastAsia="en-AU"/>
              </w:rPr>
              <w:t>Peter Rollings (Secretary)</w:t>
            </w:r>
          </w:p>
        </w:tc>
        <w:tc>
          <w:tcPr>
            <w:tcW w:w="1843" w:type="dxa"/>
          </w:tcPr>
          <w:p w14:paraId="7951B89E" w14:textId="77777777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bdr w:val="none" w:sz="0" w:space="0" w:color="auto" w:frame="1"/>
                <w:lang w:eastAsia="en-AU"/>
              </w:rPr>
              <w:t>0448 817 575</w:t>
            </w:r>
          </w:p>
        </w:tc>
        <w:tc>
          <w:tcPr>
            <w:tcW w:w="1842" w:type="dxa"/>
            <w:hideMark/>
          </w:tcPr>
          <w:p w14:paraId="4F246BAD" w14:textId="77777777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lang w:eastAsia="en-AU"/>
              </w:rPr>
              <w:t>07 3287 6837</w:t>
            </w:r>
          </w:p>
        </w:tc>
      </w:tr>
      <w:tr w:rsidR="00C2131A" w:rsidRPr="00542EA6" w14:paraId="1CEE1A9C" w14:textId="77777777" w:rsidTr="00542EA6">
        <w:tc>
          <w:tcPr>
            <w:tcW w:w="3794" w:type="dxa"/>
            <w:hideMark/>
          </w:tcPr>
          <w:p w14:paraId="4054B9AC" w14:textId="6DFDA0A8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lang w:eastAsia="en-AU"/>
              </w:rPr>
              <w:t>Judy Moody-Stuart (Treasurer)</w:t>
            </w:r>
          </w:p>
        </w:tc>
        <w:tc>
          <w:tcPr>
            <w:tcW w:w="1843" w:type="dxa"/>
          </w:tcPr>
          <w:p w14:paraId="0D63DFD1" w14:textId="77777777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lang w:eastAsia="en-AU"/>
              </w:rPr>
              <w:t>0408 874 315</w:t>
            </w:r>
          </w:p>
        </w:tc>
        <w:tc>
          <w:tcPr>
            <w:tcW w:w="1842" w:type="dxa"/>
            <w:hideMark/>
          </w:tcPr>
          <w:p w14:paraId="4B8E10B8" w14:textId="77777777" w:rsidR="00C2131A" w:rsidRPr="00542EA6" w:rsidRDefault="00C2131A" w:rsidP="00294935">
            <w:pPr>
              <w:rPr>
                <w:rFonts w:eastAsia="Times New Roman" w:cstheme="minorHAnsi"/>
                <w:sz w:val="28"/>
                <w:szCs w:val="28"/>
                <w:lang w:eastAsia="en-AU"/>
              </w:rPr>
            </w:pPr>
            <w:r w:rsidRPr="00542EA6">
              <w:rPr>
                <w:rFonts w:eastAsia="Times New Roman" w:cstheme="minorHAnsi"/>
                <w:sz w:val="28"/>
                <w:szCs w:val="28"/>
                <w:lang w:eastAsia="en-AU"/>
              </w:rPr>
              <w:t>07 3206 8787</w:t>
            </w:r>
          </w:p>
        </w:tc>
      </w:tr>
    </w:tbl>
    <w:p w14:paraId="07E2D022" w14:textId="77777777" w:rsidR="00196FC2" w:rsidRPr="00C2131A" w:rsidRDefault="00196FC2">
      <w:pPr>
        <w:rPr>
          <w:b/>
          <w:sz w:val="24"/>
          <w:szCs w:val="24"/>
        </w:rPr>
      </w:pPr>
      <w:r w:rsidRPr="00C2131A">
        <w:rPr>
          <w:b/>
          <w:sz w:val="24"/>
          <w:szCs w:val="24"/>
        </w:rPr>
        <w:br w:type="page"/>
      </w:r>
    </w:p>
    <w:p w14:paraId="23574D98" w14:textId="77777777" w:rsidR="006428F9" w:rsidRPr="00FC336C" w:rsidRDefault="00294935" w:rsidP="003A6AF2">
      <w:pPr>
        <w:spacing w:after="0"/>
        <w:rPr>
          <w:b/>
          <w:sz w:val="28"/>
        </w:rPr>
      </w:pPr>
      <w:r w:rsidRPr="00294935">
        <w:rPr>
          <w:b/>
          <w:sz w:val="28"/>
        </w:rPr>
        <w:lastRenderedPageBreak/>
        <w:t>PLANNED ACTION – Remain at Site:</w:t>
      </w:r>
      <w:r w:rsidR="00FC336C">
        <w:rPr>
          <w:b/>
          <w:sz w:val="28"/>
        </w:rPr>
        <w:t xml:space="preserve"> </w:t>
      </w:r>
      <w:r w:rsidR="00FC336C" w:rsidRPr="00FC336C">
        <w:rPr>
          <w:sz w:val="28"/>
        </w:rPr>
        <w:t xml:space="preserve"> (</w:t>
      </w:r>
      <w:r w:rsidR="006428F9" w:rsidRPr="00FC336C">
        <w:t>Items you need to consider, if you decide to stay</w:t>
      </w:r>
      <w:r w:rsidR="00FC336C" w:rsidRPr="00FC336C">
        <w:t>)</w:t>
      </w:r>
    </w:p>
    <w:p w14:paraId="67487E42" w14:textId="77777777" w:rsidR="00294935" w:rsidRPr="003A6AF2" w:rsidRDefault="00294935" w:rsidP="00294935">
      <w:pPr>
        <w:spacing w:after="0"/>
        <w:rPr>
          <w:b/>
        </w:rPr>
      </w:pPr>
      <w:r w:rsidRPr="003A6AF2">
        <w:rPr>
          <w:b/>
        </w:rPr>
        <w:t>Equipment (quantity) available at Site of incid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7"/>
        <w:gridCol w:w="1307"/>
        <w:gridCol w:w="1307"/>
        <w:gridCol w:w="1307"/>
        <w:gridCol w:w="1307"/>
        <w:gridCol w:w="1307"/>
        <w:gridCol w:w="1307"/>
        <w:gridCol w:w="1307"/>
      </w:tblGrid>
      <w:tr w:rsidR="00294935" w14:paraId="106D3BE7" w14:textId="77777777" w:rsidTr="00203F82">
        <w:tc>
          <w:tcPr>
            <w:tcW w:w="1307" w:type="dxa"/>
          </w:tcPr>
          <w:p w14:paraId="63209319" w14:textId="77777777" w:rsidR="00294935" w:rsidRDefault="00294935" w:rsidP="00203F82">
            <w:pPr>
              <w:jc w:val="center"/>
            </w:pPr>
            <w:r>
              <w:t>First Aid Kits</w:t>
            </w:r>
          </w:p>
        </w:tc>
        <w:tc>
          <w:tcPr>
            <w:tcW w:w="1307" w:type="dxa"/>
          </w:tcPr>
          <w:p w14:paraId="73B82036" w14:textId="77777777" w:rsidR="00294935" w:rsidRDefault="00294935" w:rsidP="00203F82">
            <w:pPr>
              <w:jc w:val="center"/>
            </w:pPr>
            <w:r>
              <w:t>Tents</w:t>
            </w:r>
          </w:p>
        </w:tc>
        <w:tc>
          <w:tcPr>
            <w:tcW w:w="1307" w:type="dxa"/>
          </w:tcPr>
          <w:p w14:paraId="79B8BAAA" w14:textId="77777777" w:rsidR="00294935" w:rsidRDefault="00294935" w:rsidP="00203F82">
            <w:pPr>
              <w:jc w:val="center"/>
            </w:pPr>
            <w:r>
              <w:t>Sleeping Bags</w:t>
            </w:r>
          </w:p>
        </w:tc>
        <w:tc>
          <w:tcPr>
            <w:tcW w:w="1307" w:type="dxa"/>
          </w:tcPr>
          <w:p w14:paraId="3EDE001F" w14:textId="77777777" w:rsidR="00294935" w:rsidRDefault="00294935" w:rsidP="00203F82">
            <w:pPr>
              <w:jc w:val="center"/>
            </w:pPr>
            <w:r>
              <w:t>Torches</w:t>
            </w:r>
          </w:p>
        </w:tc>
        <w:tc>
          <w:tcPr>
            <w:tcW w:w="1307" w:type="dxa"/>
          </w:tcPr>
          <w:p w14:paraId="65B7828C" w14:textId="77777777" w:rsidR="00294935" w:rsidRDefault="00294935" w:rsidP="00203F82">
            <w:pPr>
              <w:jc w:val="center"/>
            </w:pPr>
            <w:r>
              <w:t>Stoves &amp; Fuel</w:t>
            </w:r>
          </w:p>
        </w:tc>
        <w:tc>
          <w:tcPr>
            <w:tcW w:w="1307" w:type="dxa"/>
          </w:tcPr>
          <w:p w14:paraId="4C18142B" w14:textId="77777777" w:rsidR="00294935" w:rsidRDefault="00294935" w:rsidP="00203F82">
            <w:pPr>
              <w:jc w:val="center"/>
            </w:pPr>
            <w:r>
              <w:t>Food</w:t>
            </w:r>
          </w:p>
        </w:tc>
        <w:tc>
          <w:tcPr>
            <w:tcW w:w="1307" w:type="dxa"/>
          </w:tcPr>
          <w:p w14:paraId="52CA9142" w14:textId="77777777" w:rsidR="00294935" w:rsidRDefault="00294935" w:rsidP="00203F82">
            <w:pPr>
              <w:jc w:val="center"/>
            </w:pPr>
            <w:r>
              <w:t>Water</w:t>
            </w:r>
          </w:p>
        </w:tc>
        <w:tc>
          <w:tcPr>
            <w:tcW w:w="1307" w:type="dxa"/>
          </w:tcPr>
          <w:p w14:paraId="4033706F" w14:textId="77777777" w:rsidR="00294935" w:rsidRDefault="00294935" w:rsidP="00203F82">
            <w:pPr>
              <w:jc w:val="center"/>
            </w:pPr>
            <w:r>
              <w:t>Ropes</w:t>
            </w:r>
          </w:p>
        </w:tc>
      </w:tr>
      <w:tr w:rsidR="00294935" w14:paraId="104018E5" w14:textId="77777777" w:rsidTr="00203F82">
        <w:tc>
          <w:tcPr>
            <w:tcW w:w="10456" w:type="dxa"/>
            <w:gridSpan w:val="8"/>
          </w:tcPr>
          <w:p w14:paraId="499FBDC5" w14:textId="77777777" w:rsidR="00294935" w:rsidRDefault="00294935" w:rsidP="00203F82">
            <w:r>
              <w:t>Other Equipment:</w:t>
            </w:r>
          </w:p>
        </w:tc>
      </w:tr>
      <w:tr w:rsidR="00294935" w14:paraId="706AEE79" w14:textId="77777777" w:rsidTr="00203F82">
        <w:tc>
          <w:tcPr>
            <w:tcW w:w="10456" w:type="dxa"/>
            <w:gridSpan w:val="8"/>
          </w:tcPr>
          <w:p w14:paraId="0607B301" w14:textId="77777777" w:rsidR="00294935" w:rsidRDefault="00294935" w:rsidP="00203F82"/>
        </w:tc>
      </w:tr>
    </w:tbl>
    <w:p w14:paraId="514B923D" w14:textId="77777777" w:rsidR="00294935" w:rsidRDefault="00294935" w:rsidP="00294935">
      <w:pPr>
        <w:spacing w:after="0"/>
      </w:pPr>
    </w:p>
    <w:p w14:paraId="5B3618C8" w14:textId="77777777" w:rsidR="00294935" w:rsidRPr="003A6AF2" w:rsidRDefault="00294935" w:rsidP="00294935">
      <w:pPr>
        <w:spacing w:after="0"/>
        <w:rPr>
          <w:b/>
        </w:rPr>
      </w:pPr>
      <w:r w:rsidRPr="003A6AF2">
        <w:rPr>
          <w:b/>
        </w:rPr>
        <w:t>Requirements at site of incident:</w:t>
      </w:r>
    </w:p>
    <w:p w14:paraId="45619CB4" w14:textId="77777777" w:rsidR="00294935" w:rsidRDefault="00294935" w:rsidP="00294935">
      <w:pPr>
        <w:spacing w:after="0"/>
      </w:pPr>
      <w:r>
        <w:t>(Food/water/tents/matches/warm clothing/ etc. &amp; quant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94935" w14:paraId="4F419105" w14:textId="77777777" w:rsidTr="00203F82">
        <w:tc>
          <w:tcPr>
            <w:tcW w:w="10456" w:type="dxa"/>
          </w:tcPr>
          <w:p w14:paraId="4CC57C62" w14:textId="77777777" w:rsidR="00294935" w:rsidRDefault="00294935" w:rsidP="00203F82"/>
        </w:tc>
      </w:tr>
      <w:tr w:rsidR="00294935" w14:paraId="45BBE80C" w14:textId="77777777" w:rsidTr="00203F82">
        <w:tc>
          <w:tcPr>
            <w:tcW w:w="10456" w:type="dxa"/>
          </w:tcPr>
          <w:p w14:paraId="2165495B" w14:textId="77777777" w:rsidR="00294935" w:rsidRDefault="00294935" w:rsidP="00203F82"/>
        </w:tc>
      </w:tr>
      <w:tr w:rsidR="00294935" w14:paraId="2F8E242F" w14:textId="77777777" w:rsidTr="00203F82">
        <w:tc>
          <w:tcPr>
            <w:tcW w:w="10456" w:type="dxa"/>
          </w:tcPr>
          <w:p w14:paraId="54C1F2D8" w14:textId="77777777" w:rsidR="00294935" w:rsidRDefault="00294935" w:rsidP="00203F82"/>
        </w:tc>
      </w:tr>
    </w:tbl>
    <w:p w14:paraId="7B0EDF22" w14:textId="77777777" w:rsidR="00294935" w:rsidRDefault="00294935" w:rsidP="00294935">
      <w:pPr>
        <w:spacing w:after="0"/>
      </w:pPr>
    </w:p>
    <w:p w14:paraId="0493272C" w14:textId="77777777" w:rsidR="00294935" w:rsidRPr="009E2DE4" w:rsidRDefault="00294935" w:rsidP="00294935">
      <w:pPr>
        <w:spacing w:after="0"/>
        <w:rPr>
          <w:b/>
        </w:rPr>
      </w:pPr>
      <w:r w:rsidRPr="009E2DE4">
        <w:rPr>
          <w:b/>
        </w:rPr>
        <w:t>Control Base Camp location:</w:t>
      </w:r>
    </w:p>
    <w:p w14:paraId="1C52745D" w14:textId="77777777" w:rsidR="00294935" w:rsidRDefault="00294935" w:rsidP="00294935">
      <w:pPr>
        <w:spacing w:after="0"/>
      </w:pPr>
      <w:r>
        <w:t>(Map, Map Datum, Map Co-ordinates, Address and /or Direction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94935" w14:paraId="145F1896" w14:textId="77777777" w:rsidTr="00203F82">
        <w:tc>
          <w:tcPr>
            <w:tcW w:w="10456" w:type="dxa"/>
          </w:tcPr>
          <w:p w14:paraId="2246E22A" w14:textId="77777777" w:rsidR="00294935" w:rsidRDefault="00294935" w:rsidP="00203F82"/>
        </w:tc>
      </w:tr>
      <w:tr w:rsidR="00294935" w14:paraId="4D78F0B4" w14:textId="77777777" w:rsidTr="00203F82">
        <w:tc>
          <w:tcPr>
            <w:tcW w:w="10456" w:type="dxa"/>
          </w:tcPr>
          <w:p w14:paraId="1F3EF63B" w14:textId="77777777" w:rsidR="00294935" w:rsidRDefault="00294935" w:rsidP="00203F82"/>
        </w:tc>
      </w:tr>
      <w:tr w:rsidR="00294935" w14:paraId="0D297573" w14:textId="77777777" w:rsidTr="00203F82">
        <w:tc>
          <w:tcPr>
            <w:tcW w:w="10456" w:type="dxa"/>
          </w:tcPr>
          <w:p w14:paraId="33B6F6DE" w14:textId="77777777" w:rsidR="00294935" w:rsidRDefault="00294935" w:rsidP="00203F82"/>
        </w:tc>
      </w:tr>
    </w:tbl>
    <w:p w14:paraId="0A8B653E" w14:textId="77777777" w:rsidR="00FC336C" w:rsidRPr="00FC336C" w:rsidRDefault="00AC14BC" w:rsidP="003A6AF2">
      <w:pPr>
        <w:spacing w:after="0"/>
      </w:pPr>
      <w:r>
        <w:rPr>
          <w:b/>
          <w:sz w:val="28"/>
        </w:rPr>
        <w:br/>
      </w:r>
      <w:r w:rsidR="00FC336C" w:rsidRPr="00294935">
        <w:rPr>
          <w:b/>
          <w:sz w:val="28"/>
        </w:rPr>
        <w:t xml:space="preserve">PLANNED ACTION – </w:t>
      </w:r>
      <w:r w:rsidR="00FC336C">
        <w:rPr>
          <w:b/>
          <w:sz w:val="28"/>
        </w:rPr>
        <w:t>Evacuation</w:t>
      </w:r>
      <w:r w:rsidR="00FC336C" w:rsidRPr="00294935">
        <w:rPr>
          <w:b/>
          <w:sz w:val="28"/>
        </w:rPr>
        <w:t>:</w:t>
      </w:r>
      <w:r w:rsidR="00FC336C">
        <w:rPr>
          <w:b/>
          <w:sz w:val="28"/>
        </w:rPr>
        <w:t xml:space="preserve">  </w:t>
      </w:r>
      <w:r w:rsidR="00FC336C" w:rsidRPr="00FC336C">
        <w:rPr>
          <w:sz w:val="28"/>
        </w:rPr>
        <w:t>(</w:t>
      </w:r>
      <w:r w:rsidR="00FC336C" w:rsidRPr="00FC336C">
        <w:t xml:space="preserve">Items you need to </w:t>
      </w:r>
      <w:proofErr w:type="gramStart"/>
      <w:r w:rsidR="00FC336C" w:rsidRPr="00FC336C">
        <w:t>consider, if</w:t>
      </w:r>
      <w:proofErr w:type="gramEnd"/>
      <w:r w:rsidR="00FC336C" w:rsidRPr="00FC336C">
        <w:t xml:space="preserve"> you decide to evacuate)</w:t>
      </w:r>
    </w:p>
    <w:p w14:paraId="20B7B24C" w14:textId="77777777" w:rsidR="00FE304D" w:rsidRPr="00FC336C" w:rsidRDefault="00102627" w:rsidP="003A6AF2">
      <w:pPr>
        <w:spacing w:after="0"/>
        <w:rPr>
          <w:b/>
          <w:sz w:val="20"/>
        </w:rPr>
      </w:pPr>
      <w:r w:rsidRPr="00FC336C">
        <w:rPr>
          <w:b/>
          <w:sz w:val="24"/>
        </w:rPr>
        <w:t xml:space="preserve">Evacuation </w:t>
      </w:r>
      <w:r w:rsidR="004B1F5C" w:rsidRPr="00FC336C">
        <w:rPr>
          <w:b/>
          <w:sz w:val="24"/>
        </w:rPr>
        <w:t>Plan</w:t>
      </w:r>
      <w:r w:rsidRPr="00FC336C">
        <w:rPr>
          <w:b/>
          <w:sz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2"/>
        <w:gridCol w:w="1743"/>
        <w:gridCol w:w="1743"/>
        <w:gridCol w:w="1742"/>
        <w:gridCol w:w="1743"/>
        <w:gridCol w:w="1743"/>
      </w:tblGrid>
      <w:tr w:rsidR="004B1F5C" w14:paraId="04323267" w14:textId="77777777" w:rsidTr="002C51AE">
        <w:tc>
          <w:tcPr>
            <w:tcW w:w="1742" w:type="dxa"/>
          </w:tcPr>
          <w:p w14:paraId="423FDEFB" w14:textId="77777777" w:rsidR="004B1F5C" w:rsidRDefault="004B1F5C" w:rsidP="002C51AE">
            <w:pPr>
              <w:jc w:val="center"/>
            </w:pPr>
            <w:r>
              <w:t>Walking Out</w:t>
            </w:r>
          </w:p>
        </w:tc>
        <w:tc>
          <w:tcPr>
            <w:tcW w:w="1743" w:type="dxa"/>
          </w:tcPr>
          <w:p w14:paraId="275A2711" w14:textId="77777777" w:rsidR="004B1F5C" w:rsidRDefault="004B1F5C" w:rsidP="002C51AE">
            <w:pPr>
              <w:jc w:val="center"/>
            </w:pPr>
            <w:r>
              <w:t>Carrying Out</w:t>
            </w:r>
          </w:p>
        </w:tc>
        <w:tc>
          <w:tcPr>
            <w:tcW w:w="1743" w:type="dxa"/>
          </w:tcPr>
          <w:p w14:paraId="48996F86" w14:textId="77777777" w:rsidR="004B1F5C" w:rsidRDefault="004B1F5C" w:rsidP="002C51AE">
            <w:pPr>
              <w:jc w:val="center"/>
            </w:pPr>
            <w:r>
              <w:t>Stretcher</w:t>
            </w:r>
          </w:p>
        </w:tc>
        <w:tc>
          <w:tcPr>
            <w:tcW w:w="1742" w:type="dxa"/>
          </w:tcPr>
          <w:p w14:paraId="415831EF" w14:textId="77777777" w:rsidR="004B1F5C" w:rsidRDefault="004B1F5C" w:rsidP="002C51AE">
            <w:pPr>
              <w:jc w:val="center"/>
            </w:pPr>
            <w:r>
              <w:t>Ambulance</w:t>
            </w:r>
          </w:p>
        </w:tc>
        <w:tc>
          <w:tcPr>
            <w:tcW w:w="1743" w:type="dxa"/>
          </w:tcPr>
          <w:p w14:paraId="6F8077E3" w14:textId="77777777" w:rsidR="004B1F5C" w:rsidRDefault="004B1F5C" w:rsidP="002C51AE">
            <w:pPr>
              <w:jc w:val="center"/>
            </w:pPr>
            <w:r>
              <w:t>Helicopter</w:t>
            </w:r>
          </w:p>
        </w:tc>
        <w:tc>
          <w:tcPr>
            <w:tcW w:w="1743" w:type="dxa"/>
          </w:tcPr>
          <w:p w14:paraId="2E84260B" w14:textId="77777777" w:rsidR="004B1F5C" w:rsidRDefault="004B1F5C" w:rsidP="002C51AE">
            <w:pPr>
              <w:jc w:val="center"/>
            </w:pPr>
            <w:r>
              <w:t>Other</w:t>
            </w:r>
          </w:p>
          <w:p w14:paraId="1EB4411A" w14:textId="77777777" w:rsidR="004B1F5C" w:rsidRDefault="004B1F5C" w:rsidP="002C51AE">
            <w:pPr>
              <w:jc w:val="center"/>
            </w:pPr>
          </w:p>
        </w:tc>
      </w:tr>
      <w:tr w:rsidR="004B1F5C" w14:paraId="4B36AE4F" w14:textId="77777777" w:rsidTr="002C51AE">
        <w:tc>
          <w:tcPr>
            <w:tcW w:w="10456" w:type="dxa"/>
            <w:gridSpan w:val="6"/>
          </w:tcPr>
          <w:p w14:paraId="14C4567D" w14:textId="77777777" w:rsidR="004B1F5C" w:rsidRDefault="004B1F5C" w:rsidP="002C51AE">
            <w:r>
              <w:t>Additional information:</w:t>
            </w:r>
          </w:p>
        </w:tc>
      </w:tr>
      <w:tr w:rsidR="004B1F5C" w14:paraId="5CFCBE07" w14:textId="77777777" w:rsidTr="002C51AE">
        <w:tc>
          <w:tcPr>
            <w:tcW w:w="10456" w:type="dxa"/>
            <w:gridSpan w:val="6"/>
            <w:tcBorders>
              <w:bottom w:val="single" w:sz="4" w:space="0" w:color="auto"/>
            </w:tcBorders>
          </w:tcPr>
          <w:p w14:paraId="0BC9EFAF" w14:textId="77777777" w:rsidR="004B1F5C" w:rsidRDefault="004B1F5C" w:rsidP="002C51AE"/>
        </w:tc>
      </w:tr>
      <w:tr w:rsidR="004B1F5C" w14:paraId="5B56C508" w14:textId="77777777" w:rsidTr="002C51AE">
        <w:tc>
          <w:tcPr>
            <w:tcW w:w="10456" w:type="dxa"/>
            <w:gridSpan w:val="6"/>
          </w:tcPr>
          <w:p w14:paraId="6712E7E2" w14:textId="77777777" w:rsidR="004B1F5C" w:rsidRDefault="004B1F5C" w:rsidP="002C51AE"/>
        </w:tc>
      </w:tr>
    </w:tbl>
    <w:p w14:paraId="2AD1AE62" w14:textId="77777777" w:rsidR="004B1F5C" w:rsidRDefault="004B1F5C" w:rsidP="003A6AF2">
      <w:pPr>
        <w:spacing w:after="0"/>
      </w:pPr>
    </w:p>
    <w:p w14:paraId="491B9D59" w14:textId="77777777" w:rsidR="00FE304D" w:rsidRPr="004B1F5C" w:rsidRDefault="004B1F5C" w:rsidP="003A6AF2">
      <w:pPr>
        <w:spacing w:after="0"/>
        <w:rPr>
          <w:b/>
        </w:rPr>
      </w:pPr>
      <w:r w:rsidRPr="004B1F5C">
        <w:rPr>
          <w:b/>
        </w:rPr>
        <w:t>Evacuation to:</w:t>
      </w:r>
    </w:p>
    <w:tbl>
      <w:tblPr>
        <w:tblStyle w:val="TableGrid"/>
        <w:tblpPr w:leftFromText="180" w:rightFromText="180" w:vertAnchor="text" w:horzAnchor="margin" w:tblpY="52"/>
        <w:tblW w:w="0" w:type="auto"/>
        <w:tblLook w:val="04A0" w:firstRow="1" w:lastRow="0" w:firstColumn="1" w:lastColumn="0" w:noHBand="0" w:noVBand="1"/>
      </w:tblPr>
      <w:tblGrid>
        <w:gridCol w:w="1742"/>
        <w:gridCol w:w="1743"/>
        <w:gridCol w:w="1743"/>
        <w:gridCol w:w="1742"/>
        <w:gridCol w:w="1743"/>
        <w:gridCol w:w="1743"/>
      </w:tblGrid>
      <w:tr w:rsidR="00102627" w14:paraId="30787E5F" w14:textId="77777777" w:rsidTr="00102627">
        <w:tc>
          <w:tcPr>
            <w:tcW w:w="1742" w:type="dxa"/>
          </w:tcPr>
          <w:p w14:paraId="43703E91" w14:textId="77777777" w:rsidR="00102627" w:rsidRDefault="00102627" w:rsidP="00102627">
            <w:pPr>
              <w:jc w:val="center"/>
            </w:pPr>
            <w:r>
              <w:t>Track</w:t>
            </w:r>
          </w:p>
        </w:tc>
        <w:tc>
          <w:tcPr>
            <w:tcW w:w="1743" w:type="dxa"/>
          </w:tcPr>
          <w:p w14:paraId="441D1558" w14:textId="77777777" w:rsidR="00102627" w:rsidRDefault="00102627" w:rsidP="00102627">
            <w:pPr>
              <w:jc w:val="center"/>
            </w:pPr>
            <w:r>
              <w:t>Road</w:t>
            </w:r>
          </w:p>
        </w:tc>
        <w:tc>
          <w:tcPr>
            <w:tcW w:w="1743" w:type="dxa"/>
          </w:tcPr>
          <w:p w14:paraId="2AC8B48D" w14:textId="77777777" w:rsidR="00102627" w:rsidRDefault="00102627" w:rsidP="00102627">
            <w:pPr>
              <w:jc w:val="center"/>
            </w:pPr>
            <w:r>
              <w:t>Track Junction</w:t>
            </w:r>
          </w:p>
        </w:tc>
        <w:tc>
          <w:tcPr>
            <w:tcW w:w="1742" w:type="dxa"/>
          </w:tcPr>
          <w:p w14:paraId="70C3480E" w14:textId="77777777" w:rsidR="00102627" w:rsidRDefault="00102627" w:rsidP="00102627">
            <w:pPr>
              <w:jc w:val="center"/>
            </w:pPr>
            <w:r>
              <w:t>Shelter</w:t>
            </w:r>
          </w:p>
        </w:tc>
        <w:tc>
          <w:tcPr>
            <w:tcW w:w="1743" w:type="dxa"/>
          </w:tcPr>
          <w:p w14:paraId="0EB04231" w14:textId="77777777" w:rsidR="00102627" w:rsidRDefault="00102627" w:rsidP="00102627">
            <w:pPr>
              <w:jc w:val="center"/>
            </w:pPr>
            <w:r>
              <w:t>Natural Feature</w:t>
            </w:r>
          </w:p>
        </w:tc>
        <w:tc>
          <w:tcPr>
            <w:tcW w:w="1743" w:type="dxa"/>
          </w:tcPr>
          <w:p w14:paraId="1AE80415" w14:textId="77777777" w:rsidR="00102627" w:rsidRDefault="00102627" w:rsidP="00102627">
            <w:pPr>
              <w:jc w:val="center"/>
            </w:pPr>
            <w:r>
              <w:t>Other</w:t>
            </w:r>
          </w:p>
          <w:p w14:paraId="51F14889" w14:textId="77777777" w:rsidR="00102627" w:rsidRDefault="00102627" w:rsidP="00102627">
            <w:pPr>
              <w:jc w:val="center"/>
            </w:pPr>
          </w:p>
        </w:tc>
      </w:tr>
      <w:tr w:rsidR="00102627" w14:paraId="7C32B8C1" w14:textId="77777777" w:rsidTr="00102627">
        <w:tc>
          <w:tcPr>
            <w:tcW w:w="10456" w:type="dxa"/>
            <w:gridSpan w:val="6"/>
          </w:tcPr>
          <w:p w14:paraId="1994CABF" w14:textId="77777777" w:rsidR="00102627" w:rsidRDefault="00102627" w:rsidP="00102627">
            <w:r>
              <w:t>Additional information:</w:t>
            </w:r>
          </w:p>
        </w:tc>
      </w:tr>
      <w:tr w:rsidR="00102627" w14:paraId="715C39DB" w14:textId="77777777" w:rsidTr="00102627">
        <w:tc>
          <w:tcPr>
            <w:tcW w:w="10456" w:type="dxa"/>
            <w:gridSpan w:val="6"/>
          </w:tcPr>
          <w:p w14:paraId="40E6CD3B" w14:textId="77777777" w:rsidR="00102627" w:rsidRDefault="00102627" w:rsidP="00102627"/>
        </w:tc>
      </w:tr>
      <w:tr w:rsidR="00102627" w14:paraId="63D7753E" w14:textId="77777777" w:rsidTr="00102627">
        <w:tc>
          <w:tcPr>
            <w:tcW w:w="10456" w:type="dxa"/>
            <w:gridSpan w:val="6"/>
          </w:tcPr>
          <w:p w14:paraId="7A247633" w14:textId="77777777" w:rsidR="00102627" w:rsidRDefault="00102627" w:rsidP="00102627"/>
        </w:tc>
      </w:tr>
    </w:tbl>
    <w:p w14:paraId="5BB9A8F5" w14:textId="77777777" w:rsidR="00252992" w:rsidRDefault="00252992" w:rsidP="003403B4">
      <w:pPr>
        <w:spacing w:after="0"/>
        <w:rPr>
          <w:b/>
        </w:rPr>
      </w:pPr>
    </w:p>
    <w:p w14:paraId="7C93AC3F" w14:textId="77777777" w:rsidR="003A6AF2" w:rsidRDefault="003A6AF2" w:rsidP="003403B4">
      <w:pPr>
        <w:spacing w:after="0"/>
        <w:rPr>
          <w:b/>
        </w:rPr>
      </w:pPr>
      <w:r>
        <w:rPr>
          <w:b/>
        </w:rPr>
        <w:t xml:space="preserve">Additional information </w:t>
      </w:r>
      <w:r w:rsidRPr="003A6AF2">
        <w:rPr>
          <w:sz w:val="20"/>
        </w:rPr>
        <w:t>(include best route to return and additional info on situation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A6AF2" w14:paraId="6FF42839" w14:textId="77777777" w:rsidTr="003A6AF2">
        <w:tc>
          <w:tcPr>
            <w:tcW w:w="10456" w:type="dxa"/>
          </w:tcPr>
          <w:p w14:paraId="4843E6A5" w14:textId="77777777" w:rsidR="003A6AF2" w:rsidRDefault="003A6AF2" w:rsidP="003403B4">
            <w:pPr>
              <w:rPr>
                <w:b/>
              </w:rPr>
            </w:pPr>
          </w:p>
        </w:tc>
      </w:tr>
      <w:tr w:rsidR="003A6AF2" w14:paraId="21534D81" w14:textId="77777777" w:rsidTr="003A6AF2">
        <w:tc>
          <w:tcPr>
            <w:tcW w:w="10456" w:type="dxa"/>
          </w:tcPr>
          <w:p w14:paraId="04B7FC36" w14:textId="77777777" w:rsidR="003A6AF2" w:rsidRDefault="003A6AF2" w:rsidP="003403B4">
            <w:pPr>
              <w:rPr>
                <w:b/>
              </w:rPr>
            </w:pPr>
          </w:p>
        </w:tc>
      </w:tr>
      <w:tr w:rsidR="003A6AF2" w14:paraId="5743B4B6" w14:textId="77777777" w:rsidTr="003A6AF2">
        <w:tc>
          <w:tcPr>
            <w:tcW w:w="10456" w:type="dxa"/>
          </w:tcPr>
          <w:p w14:paraId="13D115F3" w14:textId="77777777" w:rsidR="003A6AF2" w:rsidRDefault="003A6AF2" w:rsidP="003403B4">
            <w:pPr>
              <w:rPr>
                <w:b/>
              </w:rPr>
            </w:pPr>
          </w:p>
        </w:tc>
      </w:tr>
      <w:tr w:rsidR="003A6AF2" w14:paraId="3BFD6210" w14:textId="77777777" w:rsidTr="003A6AF2">
        <w:tc>
          <w:tcPr>
            <w:tcW w:w="10456" w:type="dxa"/>
          </w:tcPr>
          <w:p w14:paraId="5B78951D" w14:textId="77777777" w:rsidR="003A6AF2" w:rsidRDefault="003A6AF2" w:rsidP="003403B4">
            <w:pPr>
              <w:rPr>
                <w:b/>
              </w:rPr>
            </w:pPr>
          </w:p>
        </w:tc>
      </w:tr>
    </w:tbl>
    <w:p w14:paraId="02A7C234" w14:textId="77777777" w:rsidR="00AC14BC" w:rsidRDefault="00570314" w:rsidP="00AC14BC">
      <w:pPr>
        <w:spacing w:after="0" w:line="240" w:lineRule="auto"/>
        <w:jc w:val="center"/>
        <w:rPr>
          <w:b/>
        </w:rPr>
      </w:pPr>
      <w:r>
        <w:rPr>
          <w:b/>
        </w:rPr>
        <w:t>~~~~~~~~~~~~~~~~~~~~~~~~~~~~~~~~~~~~~~~~~~~~~</w:t>
      </w:r>
    </w:p>
    <w:p w14:paraId="78D1F5D1" w14:textId="77777777" w:rsidR="00570314" w:rsidRPr="00AC14BC" w:rsidRDefault="00570314" w:rsidP="00AC14BC">
      <w:pPr>
        <w:spacing w:after="0" w:line="240" w:lineRule="auto"/>
        <w:rPr>
          <w:b/>
        </w:rPr>
      </w:pPr>
      <w:r w:rsidRPr="00570314">
        <w:rPr>
          <w:rFonts w:eastAsia="Times New Roman"/>
          <w:b/>
          <w:sz w:val="28"/>
        </w:rPr>
        <w:t>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570314" w14:paraId="6D1D36B5" w14:textId="77777777" w:rsidTr="00570314">
        <w:trPr>
          <w:trHeight w:val="382"/>
        </w:trPr>
        <w:tc>
          <w:tcPr>
            <w:tcW w:w="5228" w:type="dxa"/>
          </w:tcPr>
          <w:p w14:paraId="29D04439" w14:textId="77777777" w:rsidR="00570314" w:rsidRDefault="00570314" w:rsidP="003403B4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viewed by:</w:t>
            </w:r>
          </w:p>
        </w:tc>
        <w:tc>
          <w:tcPr>
            <w:tcW w:w="5228" w:type="dxa"/>
          </w:tcPr>
          <w:p w14:paraId="35D5FB7A" w14:textId="77777777" w:rsidR="00570314" w:rsidRDefault="00570314" w:rsidP="003403B4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Date:</w:t>
            </w:r>
          </w:p>
        </w:tc>
      </w:tr>
      <w:tr w:rsidR="00570314" w14:paraId="724387BC" w14:textId="77777777" w:rsidTr="00570314">
        <w:tc>
          <w:tcPr>
            <w:tcW w:w="10456" w:type="dxa"/>
            <w:gridSpan w:val="2"/>
          </w:tcPr>
          <w:p w14:paraId="14C8B139" w14:textId="77777777" w:rsidR="00570314" w:rsidRDefault="00570314" w:rsidP="003403B4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mments:</w:t>
            </w:r>
          </w:p>
        </w:tc>
      </w:tr>
      <w:tr w:rsidR="00570314" w14:paraId="5D0880CE" w14:textId="77777777" w:rsidTr="00570314">
        <w:tc>
          <w:tcPr>
            <w:tcW w:w="10456" w:type="dxa"/>
            <w:gridSpan w:val="2"/>
          </w:tcPr>
          <w:p w14:paraId="23BB21B2" w14:textId="77777777" w:rsidR="00570314" w:rsidRDefault="00570314" w:rsidP="003403B4">
            <w:pPr>
              <w:rPr>
                <w:rFonts w:eastAsia="Times New Roman"/>
              </w:rPr>
            </w:pPr>
          </w:p>
        </w:tc>
      </w:tr>
      <w:tr w:rsidR="00570314" w14:paraId="4AF22618" w14:textId="77777777" w:rsidTr="00570314">
        <w:tc>
          <w:tcPr>
            <w:tcW w:w="10456" w:type="dxa"/>
            <w:gridSpan w:val="2"/>
          </w:tcPr>
          <w:p w14:paraId="2A424231" w14:textId="77777777" w:rsidR="00570314" w:rsidRDefault="00570314" w:rsidP="003403B4">
            <w:pPr>
              <w:rPr>
                <w:rFonts w:eastAsia="Times New Roman"/>
              </w:rPr>
            </w:pPr>
          </w:p>
        </w:tc>
      </w:tr>
      <w:tr w:rsidR="00570314" w14:paraId="5B3248BB" w14:textId="77777777" w:rsidTr="00570314">
        <w:tc>
          <w:tcPr>
            <w:tcW w:w="10456" w:type="dxa"/>
            <w:gridSpan w:val="2"/>
          </w:tcPr>
          <w:p w14:paraId="46AC4DD2" w14:textId="77777777" w:rsidR="00570314" w:rsidRDefault="00570314" w:rsidP="003403B4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ction Required:</w:t>
            </w:r>
          </w:p>
        </w:tc>
      </w:tr>
      <w:tr w:rsidR="00570314" w14:paraId="7B9AAA48" w14:textId="77777777" w:rsidTr="00570314">
        <w:tc>
          <w:tcPr>
            <w:tcW w:w="10456" w:type="dxa"/>
            <w:gridSpan w:val="2"/>
          </w:tcPr>
          <w:p w14:paraId="331D06CD" w14:textId="77777777" w:rsidR="00570314" w:rsidRDefault="00570314" w:rsidP="003403B4">
            <w:pPr>
              <w:rPr>
                <w:rFonts w:eastAsia="Times New Roman"/>
              </w:rPr>
            </w:pPr>
          </w:p>
        </w:tc>
      </w:tr>
      <w:tr w:rsidR="00570314" w14:paraId="0922FFD6" w14:textId="77777777" w:rsidTr="00570314">
        <w:tc>
          <w:tcPr>
            <w:tcW w:w="10456" w:type="dxa"/>
            <w:gridSpan w:val="2"/>
          </w:tcPr>
          <w:p w14:paraId="778374C1" w14:textId="77777777" w:rsidR="00570314" w:rsidRDefault="00570314" w:rsidP="003403B4">
            <w:pPr>
              <w:rPr>
                <w:rFonts w:eastAsia="Times New Roman"/>
              </w:rPr>
            </w:pPr>
          </w:p>
        </w:tc>
      </w:tr>
      <w:tr w:rsidR="00570314" w14:paraId="62570965" w14:textId="77777777" w:rsidTr="00570314">
        <w:tc>
          <w:tcPr>
            <w:tcW w:w="10456" w:type="dxa"/>
            <w:gridSpan w:val="2"/>
          </w:tcPr>
          <w:p w14:paraId="1EBD61A0" w14:textId="77777777" w:rsidR="00570314" w:rsidRDefault="00570314" w:rsidP="003403B4">
            <w:pPr>
              <w:rPr>
                <w:rFonts w:eastAsia="Times New Roman"/>
              </w:rPr>
            </w:pPr>
          </w:p>
        </w:tc>
      </w:tr>
    </w:tbl>
    <w:p w14:paraId="40105277" w14:textId="77777777" w:rsidR="009E2DE4" w:rsidRDefault="009E2DE4" w:rsidP="00AC14BC"/>
    <w:sectPr w:rsidR="009E2DE4" w:rsidSect="008B5D42">
      <w:headerReference w:type="default" r:id="rId7"/>
      <w:footerReference w:type="default" r:id="rId8"/>
      <w:pgSz w:w="11906" w:h="16838"/>
      <w:pgMar w:top="281" w:right="720" w:bottom="72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881B4" w14:textId="77777777" w:rsidR="00495635" w:rsidRDefault="00495635" w:rsidP="00196FC2">
      <w:pPr>
        <w:spacing w:after="0" w:line="240" w:lineRule="auto"/>
      </w:pPr>
      <w:r>
        <w:separator/>
      </w:r>
    </w:p>
  </w:endnote>
  <w:endnote w:type="continuationSeparator" w:id="0">
    <w:p w14:paraId="7D1A91DC" w14:textId="77777777" w:rsidR="00495635" w:rsidRDefault="00495635" w:rsidP="00196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14AA4" w14:textId="77777777" w:rsidR="00196FC2" w:rsidRPr="00F718E2" w:rsidRDefault="00196FC2" w:rsidP="00196FC2">
    <w:pPr>
      <w:spacing w:after="0"/>
      <w:rPr>
        <w:b/>
        <w:i/>
        <w:sz w:val="24"/>
      </w:rPr>
    </w:pPr>
    <w:r w:rsidRPr="00F718E2">
      <w:rPr>
        <w:b/>
        <w:i/>
        <w:sz w:val="24"/>
      </w:rPr>
      <w:t>* Have you done anything to prevent a recurrence? Is anyone else in immediate danger?</w:t>
    </w:r>
  </w:p>
  <w:p w14:paraId="6579485F" w14:textId="77777777" w:rsidR="00196FC2" w:rsidRDefault="00196F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E23E9" w14:textId="77777777" w:rsidR="00495635" w:rsidRDefault="00495635" w:rsidP="00196FC2">
      <w:pPr>
        <w:spacing w:after="0" w:line="240" w:lineRule="auto"/>
      </w:pPr>
      <w:r>
        <w:separator/>
      </w:r>
    </w:p>
  </w:footnote>
  <w:footnote w:type="continuationSeparator" w:id="0">
    <w:p w14:paraId="6A87C0A7" w14:textId="77777777" w:rsidR="00495635" w:rsidRDefault="00495635" w:rsidP="00196F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74F10" w14:textId="5B453477" w:rsidR="008B5D42" w:rsidRPr="003B15E5" w:rsidRDefault="003B15E5">
    <w:pPr>
      <w:pStyle w:val="Header"/>
      <w:rPr>
        <w:i/>
        <w:color w:val="BFBFBF" w:themeColor="background1" w:themeShade="BF"/>
        <w:sz w:val="18"/>
      </w:rPr>
    </w:pPr>
    <w:r w:rsidRPr="003B15E5">
      <w:rPr>
        <w:i/>
        <w:color w:val="BFBFBF" w:themeColor="background1" w:themeShade="BF"/>
        <w:sz w:val="18"/>
      </w:rPr>
      <w:t xml:space="preserve">Document reviewed </w:t>
    </w:r>
    <w:r w:rsidR="00BD0185">
      <w:rPr>
        <w:i/>
        <w:color w:val="BFBFBF" w:themeColor="background1" w:themeShade="BF"/>
        <w:sz w:val="18"/>
      </w:rPr>
      <w:t>10</w:t>
    </w:r>
    <w:r w:rsidR="008B5D42" w:rsidRPr="003B15E5">
      <w:rPr>
        <w:i/>
        <w:color w:val="BFBFBF" w:themeColor="background1" w:themeShade="BF"/>
        <w:sz w:val="18"/>
      </w:rPr>
      <w:t>/</w:t>
    </w:r>
    <w:r w:rsidR="00C87ADC">
      <w:rPr>
        <w:i/>
        <w:color w:val="BFBFBF" w:themeColor="background1" w:themeShade="BF"/>
        <w:sz w:val="18"/>
      </w:rPr>
      <w:t>02</w:t>
    </w:r>
    <w:r w:rsidR="008B5D42" w:rsidRPr="003B15E5">
      <w:rPr>
        <w:i/>
        <w:color w:val="BFBFBF" w:themeColor="background1" w:themeShade="BF"/>
        <w:sz w:val="18"/>
      </w:rPr>
      <w:t>/20</w:t>
    </w:r>
    <w:r w:rsidR="00C87ADC">
      <w:rPr>
        <w:i/>
        <w:color w:val="BFBFBF" w:themeColor="background1" w:themeShade="BF"/>
        <w:sz w:val="18"/>
      </w:rPr>
      <w:t>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0MDcwNjSyNDcztjRW0lEKTi0uzszPAykwrAUArmwstSwAAAA="/>
  </w:docVars>
  <w:rsids>
    <w:rsidRoot w:val="000D7649"/>
    <w:rsid w:val="00000964"/>
    <w:rsid w:val="00031D66"/>
    <w:rsid w:val="000751D5"/>
    <w:rsid w:val="00093DC9"/>
    <w:rsid w:val="000A709A"/>
    <w:rsid w:val="000D7649"/>
    <w:rsid w:val="000D77A8"/>
    <w:rsid w:val="00102627"/>
    <w:rsid w:val="001915DD"/>
    <w:rsid w:val="00196FC2"/>
    <w:rsid w:val="0025017D"/>
    <w:rsid w:val="00252992"/>
    <w:rsid w:val="00270D70"/>
    <w:rsid w:val="00294935"/>
    <w:rsid w:val="003403B4"/>
    <w:rsid w:val="003745DA"/>
    <w:rsid w:val="003745FD"/>
    <w:rsid w:val="003A6AF2"/>
    <w:rsid w:val="003B15E5"/>
    <w:rsid w:val="003C4B99"/>
    <w:rsid w:val="004447C9"/>
    <w:rsid w:val="00483E62"/>
    <w:rsid w:val="00495635"/>
    <w:rsid w:val="004B1F5C"/>
    <w:rsid w:val="004C345E"/>
    <w:rsid w:val="004C784A"/>
    <w:rsid w:val="004E4FE6"/>
    <w:rsid w:val="00542EA6"/>
    <w:rsid w:val="00564B97"/>
    <w:rsid w:val="00570314"/>
    <w:rsid w:val="005B22A6"/>
    <w:rsid w:val="006428F9"/>
    <w:rsid w:val="006561D6"/>
    <w:rsid w:val="006936D8"/>
    <w:rsid w:val="006C799F"/>
    <w:rsid w:val="00792E4B"/>
    <w:rsid w:val="007C1AE1"/>
    <w:rsid w:val="00840D1E"/>
    <w:rsid w:val="008A617F"/>
    <w:rsid w:val="008B5D42"/>
    <w:rsid w:val="008B699C"/>
    <w:rsid w:val="008E5F71"/>
    <w:rsid w:val="00904757"/>
    <w:rsid w:val="00946418"/>
    <w:rsid w:val="00994EA3"/>
    <w:rsid w:val="009E18B8"/>
    <w:rsid w:val="009E2DE4"/>
    <w:rsid w:val="00A00F70"/>
    <w:rsid w:val="00A07E79"/>
    <w:rsid w:val="00A318A4"/>
    <w:rsid w:val="00A35D25"/>
    <w:rsid w:val="00A36310"/>
    <w:rsid w:val="00AC14BC"/>
    <w:rsid w:val="00AD390B"/>
    <w:rsid w:val="00B736CC"/>
    <w:rsid w:val="00BD0185"/>
    <w:rsid w:val="00BF1646"/>
    <w:rsid w:val="00C2131A"/>
    <w:rsid w:val="00C87ADC"/>
    <w:rsid w:val="00CA7FEB"/>
    <w:rsid w:val="00CE190C"/>
    <w:rsid w:val="00D231DE"/>
    <w:rsid w:val="00D641F2"/>
    <w:rsid w:val="00DD13E8"/>
    <w:rsid w:val="00DE3CEB"/>
    <w:rsid w:val="00E66506"/>
    <w:rsid w:val="00ED2953"/>
    <w:rsid w:val="00F02FDB"/>
    <w:rsid w:val="00F5195E"/>
    <w:rsid w:val="00F55B37"/>
    <w:rsid w:val="00F718E2"/>
    <w:rsid w:val="00FC336C"/>
    <w:rsid w:val="00FE304D"/>
    <w:rsid w:val="00FF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BE8305F"/>
  <w15:docId w15:val="{93B16586-8748-4BA5-80D3-A0E4B2EED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D70"/>
  </w:style>
  <w:style w:type="paragraph" w:styleId="Heading1">
    <w:name w:val="heading 1"/>
    <w:basedOn w:val="Normal"/>
    <w:next w:val="Normal"/>
    <w:link w:val="Heading1Char"/>
    <w:uiPriority w:val="9"/>
    <w:qFormat/>
    <w:rsid w:val="00270D70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0D70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D70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0D70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0D70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0D70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0D70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0D70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0D70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D7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0D7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D70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0D7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0D70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0D70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0D70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0D70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0D70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70D70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70D70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0D70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70D70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270D70"/>
    <w:rPr>
      <w:b/>
      <w:bCs/>
    </w:rPr>
  </w:style>
  <w:style w:type="character" w:styleId="Emphasis">
    <w:name w:val="Emphasis"/>
    <w:uiPriority w:val="20"/>
    <w:qFormat/>
    <w:rsid w:val="00270D7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270D7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70D7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70D7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70D7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0D7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0D70"/>
    <w:rPr>
      <w:b/>
      <w:bCs/>
      <w:i/>
      <w:iCs/>
    </w:rPr>
  </w:style>
  <w:style w:type="character" w:styleId="SubtleEmphasis">
    <w:name w:val="Subtle Emphasis"/>
    <w:uiPriority w:val="19"/>
    <w:qFormat/>
    <w:rsid w:val="00270D70"/>
    <w:rPr>
      <w:i/>
      <w:iCs/>
    </w:rPr>
  </w:style>
  <w:style w:type="character" w:styleId="IntenseEmphasis">
    <w:name w:val="Intense Emphasis"/>
    <w:uiPriority w:val="21"/>
    <w:qFormat/>
    <w:rsid w:val="00270D70"/>
    <w:rPr>
      <w:b/>
      <w:bCs/>
    </w:rPr>
  </w:style>
  <w:style w:type="character" w:styleId="SubtleReference">
    <w:name w:val="Subtle Reference"/>
    <w:uiPriority w:val="31"/>
    <w:qFormat/>
    <w:rsid w:val="00270D70"/>
    <w:rPr>
      <w:smallCaps/>
    </w:rPr>
  </w:style>
  <w:style w:type="character" w:styleId="IntenseReference">
    <w:name w:val="Intense Reference"/>
    <w:uiPriority w:val="32"/>
    <w:qFormat/>
    <w:rsid w:val="00270D70"/>
    <w:rPr>
      <w:smallCaps/>
      <w:spacing w:val="5"/>
      <w:u w:val="single"/>
    </w:rPr>
  </w:style>
  <w:style w:type="character" w:styleId="BookTitle">
    <w:name w:val="Book Title"/>
    <w:uiPriority w:val="33"/>
    <w:qFormat/>
    <w:rsid w:val="00270D70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70D70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0D76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kypepnhprintcontainer">
    <w:name w:val="skype_pnh_print_container"/>
    <w:basedOn w:val="DefaultParagraphFont"/>
    <w:rsid w:val="00D641F2"/>
  </w:style>
  <w:style w:type="character" w:customStyle="1" w:styleId="skypepnhcontainer">
    <w:name w:val="skype_pnh_container"/>
    <w:basedOn w:val="DefaultParagraphFont"/>
    <w:rsid w:val="00D641F2"/>
  </w:style>
  <w:style w:type="character" w:customStyle="1" w:styleId="skypepnhmark">
    <w:name w:val="skype_pnh_mark"/>
    <w:basedOn w:val="DefaultParagraphFont"/>
    <w:rsid w:val="00D641F2"/>
  </w:style>
  <w:style w:type="character" w:customStyle="1" w:styleId="skypepnhhighlightinginactivecommon">
    <w:name w:val="skype_pnh_highlighting_inactive_common"/>
    <w:basedOn w:val="DefaultParagraphFont"/>
    <w:rsid w:val="00D641F2"/>
  </w:style>
  <w:style w:type="character" w:customStyle="1" w:styleId="skypepnhleftspan">
    <w:name w:val="skype_pnh_left_span"/>
    <w:basedOn w:val="DefaultParagraphFont"/>
    <w:rsid w:val="00D641F2"/>
  </w:style>
  <w:style w:type="character" w:customStyle="1" w:styleId="skypepnhdropartspan">
    <w:name w:val="skype_pnh_dropart_span"/>
    <w:basedOn w:val="DefaultParagraphFont"/>
    <w:rsid w:val="00D641F2"/>
  </w:style>
  <w:style w:type="character" w:customStyle="1" w:styleId="skypepnhdropartflagspan">
    <w:name w:val="skype_pnh_dropart_flag_span"/>
    <w:basedOn w:val="DefaultParagraphFont"/>
    <w:rsid w:val="00D641F2"/>
  </w:style>
  <w:style w:type="character" w:customStyle="1" w:styleId="skypepnhtextspan">
    <w:name w:val="skype_pnh_text_span"/>
    <w:basedOn w:val="DefaultParagraphFont"/>
    <w:rsid w:val="00D641F2"/>
  </w:style>
  <w:style w:type="character" w:customStyle="1" w:styleId="skypepnhrightspan">
    <w:name w:val="skype_pnh_right_span"/>
    <w:basedOn w:val="DefaultParagraphFont"/>
    <w:rsid w:val="00D641F2"/>
  </w:style>
  <w:style w:type="paragraph" w:styleId="Header">
    <w:name w:val="header"/>
    <w:basedOn w:val="Normal"/>
    <w:link w:val="HeaderChar"/>
    <w:uiPriority w:val="99"/>
    <w:unhideWhenUsed/>
    <w:rsid w:val="00196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FC2"/>
  </w:style>
  <w:style w:type="paragraph" w:styleId="Footer">
    <w:name w:val="footer"/>
    <w:basedOn w:val="Normal"/>
    <w:link w:val="FooterChar"/>
    <w:uiPriority w:val="99"/>
    <w:unhideWhenUsed/>
    <w:rsid w:val="00196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82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4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7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CA12A866C97D4F9008EEC7FE737101" ma:contentTypeVersion="6" ma:contentTypeDescription="Create a new document." ma:contentTypeScope="" ma:versionID="d5305b64a4a4e119b4fec5c179f1fc97">
  <xsd:schema xmlns:xsd="http://www.w3.org/2001/XMLSchema" xmlns:xs="http://www.w3.org/2001/XMLSchema" xmlns:p="http://schemas.microsoft.com/office/2006/metadata/properties" xmlns:ns2="70f9749c-6c5e-4579-85f7-624141f7a01f" targetNamespace="http://schemas.microsoft.com/office/2006/metadata/properties" ma:root="true" ma:fieldsID="d2ab3877b9e2a504128421e1d3b186e1" ns2:_="">
    <xsd:import namespace="70f9749c-6c5e-4579-85f7-624141f7a0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f9749c-6c5e-4579-85f7-624141f7a0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97F724-EC06-435C-86AB-6798FED1B676}"/>
</file>

<file path=customXml/itemProps2.xml><?xml version="1.0" encoding="utf-8"?>
<ds:datastoreItem xmlns:ds="http://schemas.openxmlformats.org/officeDocument/2006/customXml" ds:itemID="{42A54A32-7EDE-4C92-9403-774A551352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AQ Admin</dc:creator>
  <cp:lastModifiedBy>Len &amp; Laurelle Lowry</cp:lastModifiedBy>
  <cp:revision>2</cp:revision>
  <cp:lastPrinted>2021-04-10T10:44:00Z</cp:lastPrinted>
  <dcterms:created xsi:type="dcterms:W3CDTF">2022-06-15T23:36:00Z</dcterms:created>
  <dcterms:modified xsi:type="dcterms:W3CDTF">2022-06-15T23:36:00Z</dcterms:modified>
</cp:coreProperties>
</file>